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9DB17" w14:textId="75278352" w:rsidR="000E68CC" w:rsidRDefault="00F248E1" w:rsidP="000E68CC">
      <w:pPr>
        <w:spacing w:after="0" w:line="360" w:lineRule="auto"/>
        <w:contextualSpacing/>
        <w:jc w:val="center"/>
        <w:rPr>
          <w:sz w:val="24"/>
          <w:szCs w:val="24"/>
        </w:rPr>
      </w:pPr>
      <w:sdt>
        <w:sdtPr>
          <w:rPr>
            <w:rStyle w:val="Style7"/>
          </w:rPr>
          <w:id w:val="-1775322506"/>
          <w:placeholder>
            <w:docPart w:val="38DDD8B5A34645FA8A4FE18E8D2821D1"/>
          </w:placeholder>
          <w:showingPlcHdr/>
          <w:text/>
        </w:sdtPr>
        <w:sdtEndPr>
          <w:rPr>
            <w:rStyle w:val="DefaultParagraphFont"/>
            <w:rFonts w:ascii="Aptos Display" w:hAnsi="Aptos Display"/>
            <w:b w:val="0"/>
            <w:sz w:val="20"/>
            <w:szCs w:val="20"/>
          </w:rPr>
        </w:sdtEndPr>
        <w:sdtContent>
          <w:r w:rsidR="00B20041" w:rsidRPr="007D6E91">
            <w:rPr>
              <w:rStyle w:val="PlaceholderText"/>
              <w:rFonts w:ascii="Aptos Display" w:hAnsi="Aptos Display"/>
              <w:b/>
              <w:bCs/>
              <w:shd w:val="clear" w:color="auto" w:fill="F2F2F2" w:themeFill="background1" w:themeFillShade="F2"/>
            </w:rPr>
            <w:t>INSERT SCHOOL NAME</w:t>
          </w:r>
        </w:sdtContent>
      </w:sdt>
    </w:p>
    <w:tbl>
      <w:tblPr>
        <w:tblStyle w:val="TableGrid"/>
        <w:tblW w:w="5159" w:type="pct"/>
        <w:tblInd w:w="-185" w:type="dxa"/>
        <w:tblLook w:val="04A0" w:firstRow="1" w:lastRow="0" w:firstColumn="1" w:lastColumn="0" w:noHBand="0" w:noVBand="1"/>
      </w:tblPr>
      <w:tblGrid>
        <w:gridCol w:w="3782"/>
        <w:gridCol w:w="3597"/>
        <w:gridCol w:w="4051"/>
      </w:tblGrid>
      <w:tr w:rsidR="000E68CC" w:rsidRPr="002268C7" w14:paraId="3F315052" w14:textId="77777777" w:rsidTr="00143A27">
        <w:sdt>
          <w:sdtPr>
            <w:rPr>
              <w:rStyle w:val="Style1"/>
              <w:rFonts w:ascii="Aptos Display" w:eastAsia="Arial Unicode MS" w:hAnsi="Aptos Display" w:cstheme="minorHAnsi"/>
              <w:b/>
              <w:bCs/>
            </w:rPr>
            <w:alias w:val="Provider"/>
            <w:tag w:val="Provider"/>
            <w:id w:val="1359164100"/>
            <w:placeholder>
              <w:docPart w:val="CCC93923E6474FBB9926B309636D327C"/>
            </w:placeholder>
            <w:dropDownList>
              <w:listItem w:displayText="Select SchooLink SMHS Provider" w:value="Select SchooLink SMHS Provider"/>
              <w:listItem w:displayText="CRF - Crossroads" w:value="CRF - Crossroads"/>
              <w:listItem w:displayText="CRF - Douglas Young" w:value="CRF - Douglas Young"/>
              <w:listItem w:displayText="CRF - MAST" w:value="CRF - MAST"/>
              <w:listItem w:displayText="CRF - Nueva Vista" w:value="CRF - Nueva Vista"/>
              <w:listItem w:displayText="FHC - Community Circle Central &amp; East" w:value="FHC - Community Circle Central &amp; East"/>
              <w:listItem w:displayText="MHS - CSBC" w:value="MHS - CSBC"/>
              <w:listItem w:displayText="NAI - N. County OP (NCOSBS)" w:value="NAI - N. County OP (NCOSBS)"/>
              <w:listItem w:displayText="NCL - VIVA Counseling" w:value="NCL - VIVA Counseling"/>
              <w:listItem w:displayText="PFCS - N. Inland, N. Coastal/Fallbrook" w:value="PFCS - N. Inland, N. Coastal/Fallbrook"/>
              <w:listItem w:displayText="PCS - Cornerstone" w:value="PCS - Cornerstone"/>
              <w:listItem w:displayText="Rady - CES" w:value="Rady - CES"/>
              <w:listItem w:displayText="Rady - N. Central Clinic" w:value="Rady - N. Central Clinic"/>
              <w:listItem w:displayText="Rady - N. Coastal (NCOP)" w:value="Rady - N. Coastal (NCOP)"/>
              <w:listItem w:displayText="Rady - N. Inland (NIOP)" w:value="Rady - N. Inland (NIOP)"/>
              <w:listItem w:displayText="SDCC - ECOP" w:value="SDCC - ECOP"/>
              <w:listItem w:displayText="SDUSD - SDOP" w:value="SDUSD - SDOP"/>
              <w:listItem w:displayText="SDYS - ECBHC" w:value="SDYS - ECBHC"/>
              <w:listItem w:displayText="SBCS - San Ysidro Children's OP Clinic" w:value="SBCS - San Ysidro Children's OP Clinic"/>
              <w:listItem w:displayText="SBCS - SBOP" w:value="SBCS - SBOP"/>
              <w:listItem w:displayText="Sweetwater - Mental Health Resource Ctr." w:value="Sweetwater - Mental Health Resource Ctr."/>
              <w:listItem w:displayText="UPAC - CMH" w:value="UPAC - CMH"/>
              <w:listItem w:displayText="VHF - Chap-IDEA-MERIT" w:value="VHF - Chap-IDEA-MERIT"/>
              <w:listItem w:displayText="VHF - LAC" w:value="VHF - LAC"/>
              <w:listItem w:displayText="YMCA - TIDES" w:value="YMCA - TIDES"/>
              <w:listItem w:displayText="VHF - ChildNET" w:value="VHF - ChildNET"/>
            </w:dropDownList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1654" w:type="pct"/>
                <w:shd w:val="clear" w:color="auto" w:fill="FFFFFF" w:themeFill="background1"/>
                <w:vAlign w:val="center"/>
              </w:tcPr>
              <w:p w14:paraId="6835A7B7" w14:textId="5C1F2273" w:rsidR="000E68CC" w:rsidRPr="002268C7" w:rsidRDefault="00F213AA" w:rsidP="005572AA">
                <w:pPr>
                  <w:spacing w:after="0" w:line="360" w:lineRule="auto"/>
                  <w:contextualSpacing/>
                  <w:jc w:val="center"/>
                  <w:rPr>
                    <w:rFonts w:ascii="Aptos Display" w:hAnsi="Aptos Display"/>
                    <w:b/>
                    <w:sz w:val="20"/>
                    <w:szCs w:val="20"/>
                  </w:rPr>
                </w:pPr>
                <w:r>
                  <w:rPr>
                    <w:rStyle w:val="Style1"/>
                    <w:rFonts w:ascii="Aptos Display" w:eastAsia="Arial Unicode MS" w:hAnsi="Aptos Display" w:cstheme="minorHAnsi"/>
                    <w:b/>
                    <w:bCs/>
                  </w:rPr>
                  <w:t>Select SchooLink SMHS Provider</w:t>
                </w:r>
              </w:p>
            </w:tc>
          </w:sdtContent>
        </w:sdt>
        <w:sdt>
          <w:sdtPr>
            <w:rPr>
              <w:rStyle w:val="Style1"/>
              <w:rFonts w:ascii="Aptos Display" w:eastAsia="Arial Unicode MS" w:hAnsi="Aptos Display" w:cstheme="minorHAnsi"/>
              <w:b/>
              <w:bCs/>
            </w:rPr>
            <w:alias w:val="Provider"/>
            <w:tag w:val="Provider"/>
            <w:id w:val="-60939398"/>
            <w:placeholder>
              <w:docPart w:val="364C21290F1C467C92FAFEE1215F08D1"/>
            </w:placeholder>
            <w:dropDownList>
              <w:listItem w:displayText="Select SchooLink TRC Provider " w:value="Select SchooLink TRC Provider "/>
              <w:listItem w:displayText="MHS - TRC N. Central" w:value="MHS - TRC N. Central"/>
              <w:listItem w:displayText="MHS - TRC N. Inland" w:value="MHS - TRC N. Inland"/>
              <w:listItem w:displayText="MITE - TRC East" w:value="MITE - TRC East"/>
              <w:listItem w:displayText="MITE - TRC South" w:value="MITE - TRC South"/>
              <w:listItem w:displayText="NCL - TRC N. Coastal" w:value="NCL - TRC N. Coastal"/>
              <w:listItem w:displayText="UPAC - TRC Central" w:value="UPAC - TRC Central"/>
            </w:dropDownList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1573" w:type="pct"/>
                <w:shd w:val="clear" w:color="auto" w:fill="FFFFFF" w:themeFill="background1"/>
              </w:tcPr>
              <w:p w14:paraId="6D6FF570" w14:textId="1365D1E7" w:rsidR="000E68CC" w:rsidRPr="002268C7" w:rsidRDefault="004922D6" w:rsidP="000E68CC">
                <w:pPr>
                  <w:spacing w:after="0" w:line="360" w:lineRule="auto"/>
                  <w:contextualSpacing/>
                  <w:jc w:val="center"/>
                  <w:rPr>
                    <w:rFonts w:ascii="Aptos Display" w:hAnsi="Aptos Display"/>
                    <w:b/>
                    <w:sz w:val="20"/>
                    <w:szCs w:val="20"/>
                  </w:rPr>
                </w:pPr>
                <w:r>
                  <w:rPr>
                    <w:rStyle w:val="Style1"/>
                    <w:rFonts w:ascii="Aptos Display" w:eastAsia="Arial Unicode MS" w:hAnsi="Aptos Display" w:cstheme="minorHAnsi"/>
                    <w:b/>
                    <w:bCs/>
                  </w:rPr>
                  <w:t xml:space="preserve">Select SchooLink TRC Provider </w:t>
                </w:r>
              </w:p>
            </w:tc>
          </w:sdtContent>
        </w:sdt>
        <w:tc>
          <w:tcPr>
            <w:tcW w:w="1772" w:type="pct"/>
            <w:shd w:val="clear" w:color="auto" w:fill="FFFFFF" w:themeFill="background1"/>
          </w:tcPr>
          <w:p w14:paraId="7B27C158" w14:textId="269C8F79" w:rsidR="000E68CC" w:rsidRPr="005C01E5" w:rsidRDefault="00F248E1" w:rsidP="000E68CC">
            <w:pPr>
              <w:spacing w:after="0" w:line="360" w:lineRule="auto"/>
              <w:contextualSpacing/>
              <w:jc w:val="center"/>
              <w:rPr>
                <w:rFonts w:ascii="Aptos Display" w:hAnsi="Aptos Display"/>
                <w:b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-2065934410"/>
                <w:placeholder>
                  <w:docPart w:val="65022B9FE1A44A36BD4236B12636A426"/>
                </w:placeholder>
                <w:text/>
              </w:sdtPr>
              <w:sdtEndPr/>
              <w:sdtContent>
                <w:r w:rsidR="004922D6">
                  <w:rPr>
                    <w:rFonts w:ascii="Aptos Display" w:hAnsi="Aptos Display"/>
                    <w:b/>
                    <w:sz w:val="20"/>
                    <w:szCs w:val="20"/>
                  </w:rPr>
                  <w:t>Enter Agency Name</w:t>
                </w:r>
              </w:sdtContent>
            </w:sdt>
          </w:p>
        </w:tc>
      </w:tr>
      <w:tr w:rsidR="000E68CC" w:rsidRPr="002268C7" w14:paraId="02D0A953" w14:textId="77777777" w:rsidTr="00143A27">
        <w:tc>
          <w:tcPr>
            <w:tcW w:w="1654" w:type="pct"/>
            <w:vAlign w:val="center"/>
          </w:tcPr>
          <w:p w14:paraId="61E31D4C" w14:textId="59AB2E71" w:rsidR="000E68CC" w:rsidRPr="002268C7" w:rsidRDefault="000E68CC" w:rsidP="006A511B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0"/>
                <w:szCs w:val="20"/>
              </w:rPr>
            </w:pPr>
            <w:r w:rsidRPr="002268C7">
              <w:rPr>
                <w:rFonts w:ascii="Aptos Display" w:hAnsi="Aptos Display"/>
                <w:b/>
                <w:sz w:val="20"/>
                <w:szCs w:val="20"/>
              </w:rPr>
              <w:t>Phone:</w:t>
            </w:r>
            <w:r w:rsidR="00722F2F" w:rsidRPr="002268C7">
              <w:rPr>
                <w:rFonts w:ascii="Aptos Display" w:hAnsi="Aptos Display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</w:rPr>
                <w:id w:val="1033227530"/>
                <w:placeholder>
                  <w:docPart w:val="52AC2592E2DC433BA6C4EF3EC7D3343B"/>
                </w:placeholder>
                <w:showingPlcHdr/>
                <w:text/>
              </w:sdtPr>
              <w:sdtEndPr/>
              <w:sdtContent>
                <w:r w:rsidR="004922D6" w:rsidRPr="002268C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</w:t>
                </w:r>
                <w:r w:rsidR="004922D6" w:rsidRPr="002268C7">
                  <w:rPr>
                    <w:rStyle w:val="PlaceholderText"/>
                    <w:rFonts w:ascii="Aptos Display" w:hAnsi="Aptos Display"/>
                    <w:shd w:val="clear" w:color="auto" w:fill="F2F2F2" w:themeFill="background1" w:themeFillShade="F2"/>
                  </w:rPr>
                  <w:t>.</w:t>
                </w:r>
              </w:sdtContent>
            </w:sdt>
          </w:p>
        </w:tc>
        <w:tc>
          <w:tcPr>
            <w:tcW w:w="1573" w:type="pct"/>
            <w:shd w:val="clear" w:color="auto" w:fill="FFFFFF" w:themeFill="background1"/>
            <w:vAlign w:val="center"/>
          </w:tcPr>
          <w:p w14:paraId="60E7DFB3" w14:textId="7D303276" w:rsidR="000E68CC" w:rsidRPr="002268C7" w:rsidRDefault="000E68CC" w:rsidP="006A511B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0"/>
                <w:szCs w:val="20"/>
              </w:rPr>
            </w:pPr>
            <w:r w:rsidRPr="002268C7">
              <w:rPr>
                <w:rFonts w:ascii="Aptos Display" w:hAnsi="Aptos Display"/>
                <w:b/>
                <w:sz w:val="20"/>
                <w:szCs w:val="20"/>
              </w:rPr>
              <w:t>Phone:</w:t>
            </w:r>
            <w:r w:rsidR="00AC5B9E" w:rsidRPr="002268C7">
              <w:rPr>
                <w:rFonts w:ascii="Aptos Display" w:hAnsi="Aptos Display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</w:rPr>
                <w:id w:val="12274300"/>
                <w:placeholder>
                  <w:docPart w:val="76E048B111694629A6B63DC173D21165"/>
                </w:placeholder>
                <w:showingPlcHdr/>
                <w:text/>
              </w:sdtPr>
              <w:sdtEndPr/>
              <w:sdtContent>
                <w:r w:rsidR="004922D6" w:rsidRPr="002268C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  <w:tc>
          <w:tcPr>
            <w:tcW w:w="1772" w:type="pct"/>
            <w:shd w:val="clear" w:color="auto" w:fill="FFFFFF" w:themeFill="background1"/>
            <w:vAlign w:val="center"/>
          </w:tcPr>
          <w:p w14:paraId="3A7DAFDE" w14:textId="61A4C7AC" w:rsidR="000E68CC" w:rsidRPr="002268C7" w:rsidRDefault="000E68CC" w:rsidP="006A511B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0"/>
                <w:szCs w:val="20"/>
              </w:rPr>
            </w:pPr>
            <w:r w:rsidRPr="002268C7">
              <w:rPr>
                <w:rFonts w:ascii="Aptos Display" w:hAnsi="Aptos Display"/>
                <w:b/>
                <w:sz w:val="20"/>
                <w:szCs w:val="20"/>
              </w:rPr>
              <w:t>Phone:</w:t>
            </w:r>
            <w:r w:rsidR="00AC5B9E" w:rsidRPr="002268C7">
              <w:rPr>
                <w:rFonts w:ascii="Aptos Display" w:hAnsi="Aptos Display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</w:rPr>
                <w:id w:val="1399626399"/>
                <w:placeholder>
                  <w:docPart w:val="BA4095C671F14F8BBD85EF361A727CE2"/>
                </w:placeholder>
                <w:showingPlcHdr/>
                <w:text/>
              </w:sdtPr>
              <w:sdtEndPr/>
              <w:sdtContent>
                <w:r w:rsidR="004922D6" w:rsidRPr="002268C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</w:t>
                </w:r>
                <w:r w:rsidR="004922D6" w:rsidRPr="002268C7">
                  <w:rPr>
                    <w:rStyle w:val="PlaceholderText"/>
                    <w:rFonts w:ascii="Aptos Display" w:hAnsi="Aptos Display"/>
                    <w:shd w:val="clear" w:color="auto" w:fill="F2F2F2" w:themeFill="background1" w:themeFillShade="F2"/>
                  </w:rPr>
                  <w:t>.</w:t>
                </w:r>
              </w:sdtContent>
            </w:sdt>
          </w:p>
        </w:tc>
      </w:tr>
      <w:tr w:rsidR="000E68CC" w:rsidRPr="002268C7" w14:paraId="3B3545D3" w14:textId="77777777" w:rsidTr="00143A27">
        <w:tc>
          <w:tcPr>
            <w:tcW w:w="1654" w:type="pct"/>
            <w:shd w:val="clear" w:color="auto" w:fill="FFFFFF" w:themeFill="background1"/>
            <w:vAlign w:val="center"/>
          </w:tcPr>
          <w:p w14:paraId="19FC882E" w14:textId="3856E513" w:rsidR="000E68CC" w:rsidRPr="002268C7" w:rsidRDefault="000E68CC" w:rsidP="006A511B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0"/>
                <w:szCs w:val="20"/>
              </w:rPr>
            </w:pPr>
            <w:r w:rsidRPr="002268C7">
              <w:rPr>
                <w:rFonts w:ascii="Aptos Display" w:hAnsi="Aptos Display"/>
                <w:b/>
                <w:sz w:val="20"/>
                <w:szCs w:val="20"/>
              </w:rPr>
              <w:t>Fax:</w:t>
            </w:r>
            <w:r w:rsidR="00AC5B9E" w:rsidRPr="002268C7">
              <w:rPr>
                <w:rFonts w:ascii="Aptos Display" w:hAnsi="Aptos Display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</w:rPr>
                <w:id w:val="-1987004335"/>
                <w:placeholder>
                  <w:docPart w:val="5AE1E05EAB5846DD9ECA735F6A1B0B9B"/>
                </w:placeholder>
                <w:showingPlcHdr/>
                <w:text/>
              </w:sdtPr>
              <w:sdtEndPr/>
              <w:sdtContent>
                <w:r w:rsidR="004922D6" w:rsidRPr="002268C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  <w:tc>
          <w:tcPr>
            <w:tcW w:w="1573" w:type="pct"/>
            <w:shd w:val="clear" w:color="auto" w:fill="FFFFFF" w:themeFill="background1"/>
            <w:vAlign w:val="center"/>
          </w:tcPr>
          <w:p w14:paraId="08011AF1" w14:textId="5EB3875A" w:rsidR="000E68CC" w:rsidRPr="002268C7" w:rsidRDefault="000E68CC" w:rsidP="006A511B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0"/>
                <w:szCs w:val="20"/>
              </w:rPr>
            </w:pPr>
            <w:r w:rsidRPr="002268C7">
              <w:rPr>
                <w:rFonts w:ascii="Aptos Display" w:hAnsi="Aptos Display"/>
                <w:b/>
                <w:sz w:val="20"/>
                <w:szCs w:val="20"/>
              </w:rPr>
              <w:t>Fax:</w:t>
            </w:r>
            <w:r w:rsidR="00AC5B9E" w:rsidRPr="002268C7">
              <w:rPr>
                <w:rFonts w:ascii="Aptos Display" w:hAnsi="Aptos Display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</w:rPr>
                <w:id w:val="-1738546178"/>
                <w:placeholder>
                  <w:docPart w:val="8DCD7DEAD184455D854F580CE4878242"/>
                </w:placeholder>
                <w:showingPlcHdr/>
                <w:text/>
              </w:sdtPr>
              <w:sdtEndPr/>
              <w:sdtContent>
                <w:r w:rsidR="004922D6" w:rsidRPr="002268C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</w:t>
                </w:r>
                <w:r w:rsidR="004922D6" w:rsidRPr="002268C7">
                  <w:rPr>
                    <w:rStyle w:val="PlaceholderText"/>
                    <w:rFonts w:ascii="Aptos Display" w:hAnsi="Aptos Display"/>
                    <w:shd w:val="clear" w:color="auto" w:fill="F2F2F2" w:themeFill="background1" w:themeFillShade="F2"/>
                  </w:rPr>
                  <w:t>.</w:t>
                </w:r>
              </w:sdtContent>
            </w:sdt>
          </w:p>
        </w:tc>
        <w:tc>
          <w:tcPr>
            <w:tcW w:w="1772" w:type="pct"/>
            <w:shd w:val="clear" w:color="auto" w:fill="FFFFFF" w:themeFill="background1"/>
            <w:vAlign w:val="center"/>
          </w:tcPr>
          <w:p w14:paraId="2D734BF2" w14:textId="5B1CAC32" w:rsidR="000E68CC" w:rsidRPr="002268C7" w:rsidRDefault="000E68CC" w:rsidP="006A511B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0"/>
                <w:szCs w:val="20"/>
              </w:rPr>
            </w:pPr>
            <w:r w:rsidRPr="002268C7">
              <w:rPr>
                <w:rFonts w:ascii="Aptos Display" w:hAnsi="Aptos Display"/>
                <w:b/>
                <w:sz w:val="20"/>
                <w:szCs w:val="20"/>
              </w:rPr>
              <w:t>Fax:</w:t>
            </w:r>
            <w:r w:rsidR="00AC5B9E" w:rsidRPr="002268C7">
              <w:rPr>
                <w:rFonts w:ascii="Aptos Display" w:hAnsi="Aptos Display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</w:rPr>
                <w:id w:val="1371263842"/>
                <w:placeholder>
                  <w:docPart w:val="DFF968AA8F9842F197CF5979B5C9073C"/>
                </w:placeholder>
                <w:showingPlcHdr/>
                <w:text/>
              </w:sdtPr>
              <w:sdtEndPr/>
              <w:sdtContent>
                <w:r w:rsidR="004922D6" w:rsidRPr="002268C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</w:tbl>
    <w:p w14:paraId="0BBA3408" w14:textId="77777777" w:rsidR="000E68CC" w:rsidRPr="00F54CA6" w:rsidRDefault="000E68CC" w:rsidP="000E68CC">
      <w:pPr>
        <w:spacing w:after="0" w:line="240" w:lineRule="auto"/>
        <w:contextualSpacing/>
        <w:rPr>
          <w:rFonts w:ascii="Aptos Display" w:hAnsi="Aptos Display"/>
          <w:b/>
          <w:sz w:val="18"/>
          <w:szCs w:val="16"/>
        </w:rPr>
      </w:pPr>
    </w:p>
    <w:tbl>
      <w:tblPr>
        <w:tblStyle w:val="TableGrid"/>
        <w:tblW w:w="11430" w:type="dxa"/>
        <w:tblInd w:w="-185" w:type="dxa"/>
        <w:tblLook w:val="04A0" w:firstRow="1" w:lastRow="0" w:firstColumn="1" w:lastColumn="0" w:noHBand="0" w:noVBand="1"/>
      </w:tblPr>
      <w:tblGrid>
        <w:gridCol w:w="2340"/>
        <w:gridCol w:w="1530"/>
        <w:gridCol w:w="2610"/>
        <w:gridCol w:w="900"/>
        <w:gridCol w:w="900"/>
        <w:gridCol w:w="3150"/>
      </w:tblGrid>
      <w:tr w:rsidR="000E68CC" w:rsidRPr="002268C7" w14:paraId="73770AAF" w14:textId="76BEE924" w:rsidTr="00143A27">
        <w:trPr>
          <w:trHeight w:val="382"/>
        </w:trPr>
        <w:tc>
          <w:tcPr>
            <w:tcW w:w="7380" w:type="dxa"/>
            <w:gridSpan w:val="4"/>
            <w:shd w:val="clear" w:color="auto" w:fill="C5E0B3" w:themeFill="accent6" w:themeFillTint="66"/>
            <w:vAlign w:val="center"/>
          </w:tcPr>
          <w:p w14:paraId="6AD7CA41" w14:textId="4BFE669E" w:rsidR="000E68CC" w:rsidRPr="002268C7" w:rsidRDefault="000E68CC" w:rsidP="001217B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r w:rsidRPr="002268C7">
              <w:rPr>
                <w:rFonts w:ascii="Aptos Display" w:hAnsi="Aptos Display"/>
                <w:b/>
                <w:bCs/>
                <w:sz w:val="24"/>
                <w:szCs w:val="24"/>
              </w:rPr>
              <w:t>STUDENT INFORMATION</w:t>
            </w:r>
          </w:p>
        </w:tc>
        <w:tc>
          <w:tcPr>
            <w:tcW w:w="4050" w:type="dxa"/>
            <w:gridSpan w:val="2"/>
            <w:shd w:val="clear" w:color="auto" w:fill="C5E0B3" w:themeFill="accent6" w:themeFillTint="66"/>
            <w:vAlign w:val="center"/>
          </w:tcPr>
          <w:p w14:paraId="1503003E" w14:textId="289C77D1" w:rsidR="000E68CC" w:rsidRPr="002268C7" w:rsidRDefault="000E68CC" w:rsidP="000E68CC">
            <w:pPr>
              <w:spacing w:after="0" w:line="240" w:lineRule="auto"/>
              <w:rPr>
                <w:rFonts w:ascii="Aptos Display" w:hAnsi="Aptos Display"/>
                <w:sz w:val="24"/>
                <w:szCs w:val="24"/>
              </w:rPr>
            </w:pPr>
            <w:r w:rsidRPr="002268C7">
              <w:rPr>
                <w:rFonts w:ascii="Aptos Display" w:hAnsi="Aptos Display"/>
                <w:sz w:val="24"/>
                <w:szCs w:val="24"/>
              </w:rPr>
              <w:t xml:space="preserve">Date of Referral: </w:t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902573382"/>
                <w:placeholder>
                  <w:docPart w:val="18CEEF121AFF4362BB9149616DC7F270"/>
                </w:placeholder>
                <w:showingPlcHdr/>
                <w:text/>
              </w:sdtPr>
              <w:sdtEndPr/>
              <w:sdtContent>
                <w:r w:rsidR="007373FF" w:rsidRPr="002268C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</w:t>
                </w:r>
                <w:r w:rsidR="007373FF" w:rsidRPr="002268C7">
                  <w:rPr>
                    <w:rStyle w:val="PlaceholderText"/>
                    <w:rFonts w:ascii="Aptos Display" w:hAnsi="Aptos Display"/>
                    <w:shd w:val="clear" w:color="auto" w:fill="F2F2F2" w:themeFill="background1" w:themeFillShade="F2"/>
                  </w:rPr>
                  <w:t>.</w:t>
                </w:r>
              </w:sdtContent>
            </w:sdt>
          </w:p>
        </w:tc>
      </w:tr>
      <w:tr w:rsidR="00A51E30" w:rsidRPr="002268C7" w14:paraId="493B0FC0" w14:textId="119BC9D9" w:rsidTr="00143A27">
        <w:trPr>
          <w:trHeight w:val="504"/>
        </w:trPr>
        <w:tc>
          <w:tcPr>
            <w:tcW w:w="3870" w:type="dxa"/>
            <w:gridSpan w:val="2"/>
            <w:vAlign w:val="center"/>
          </w:tcPr>
          <w:p w14:paraId="38E1CB25" w14:textId="1CFA89A4" w:rsidR="00A51E30" w:rsidRPr="002268C7" w:rsidRDefault="00A51E30" w:rsidP="00320602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Student name:</w:t>
            </w:r>
            <w:r w:rsidR="00320602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  </w:t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-517088405"/>
                <w:placeholder>
                  <w:docPart w:val="C942A16F1ACA445AB71CA424AE943F2B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  <w:tc>
          <w:tcPr>
            <w:tcW w:w="2610" w:type="dxa"/>
            <w:vAlign w:val="center"/>
          </w:tcPr>
          <w:p w14:paraId="23BF7B95" w14:textId="0D2079C1" w:rsidR="00A51E30" w:rsidRPr="002268C7" w:rsidRDefault="00A51E30" w:rsidP="00BC3EF0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DOB:</w:t>
            </w:r>
            <w:r w:rsidR="00322661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1615411306"/>
                <w:placeholder>
                  <w:docPart w:val="C780197CF7B843698A7C031EC5E9838B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  <w:tc>
          <w:tcPr>
            <w:tcW w:w="4950" w:type="dxa"/>
            <w:gridSpan w:val="3"/>
            <w:vAlign w:val="center"/>
          </w:tcPr>
          <w:p w14:paraId="209B524A" w14:textId="3CDB42DC" w:rsidR="00A51E30" w:rsidRPr="002268C7" w:rsidRDefault="00A51E30" w:rsidP="00BC3EF0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Ethnicity:</w:t>
            </w:r>
            <w:r w:rsidR="00221A82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381835085"/>
                <w:placeholder>
                  <w:docPart w:val="BC0BA7FEE66446E9B25A7442AC02D3D0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  <w:tr w:rsidR="003149DE" w:rsidRPr="002268C7" w14:paraId="00534510" w14:textId="77777777" w:rsidTr="00143A27">
        <w:trPr>
          <w:trHeight w:val="504"/>
        </w:trPr>
        <w:tc>
          <w:tcPr>
            <w:tcW w:w="11430" w:type="dxa"/>
            <w:gridSpan w:val="6"/>
            <w:vAlign w:val="center"/>
          </w:tcPr>
          <w:p w14:paraId="371A203B" w14:textId="63791EF6" w:rsidR="003149DE" w:rsidRPr="002268C7" w:rsidRDefault="003149DE" w:rsidP="00BC3EF0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Gender</w:t>
            </w:r>
            <w:r w:rsidR="00E168E3" w:rsidRPr="002268C7">
              <w:rPr>
                <w:rFonts w:ascii="Aptos Display" w:hAnsi="Aptos Display"/>
                <w:sz w:val="20"/>
                <w:szCs w:val="20"/>
              </w:rPr>
              <w:t xml:space="preserve"> Identity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: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25037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35C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Male</w:t>
            </w:r>
            <w:r w:rsidR="003F39D0" w:rsidRPr="002268C7">
              <w:rPr>
                <w:rFonts w:ascii="Aptos Display" w:hAnsi="Aptos Display"/>
                <w:sz w:val="20"/>
                <w:szCs w:val="20"/>
              </w:rPr>
              <w:t xml:space="preserve">     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51058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 Female</w:t>
            </w:r>
            <w:r w:rsidR="003F39D0" w:rsidRPr="002268C7">
              <w:rPr>
                <w:rFonts w:ascii="Aptos Display" w:hAnsi="Aptos Display"/>
                <w:sz w:val="20"/>
                <w:szCs w:val="20"/>
              </w:rPr>
              <w:t xml:space="preserve">     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536391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68C7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="00364525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Pr="002268C7">
              <w:rPr>
                <w:rFonts w:ascii="Aptos Display" w:hAnsi="Aptos Display"/>
                <w:sz w:val="20"/>
                <w:szCs w:val="20"/>
              </w:rPr>
              <w:t>Non-Binary</w:t>
            </w:r>
            <w:r w:rsidR="003F39D0" w:rsidRPr="002268C7">
              <w:rPr>
                <w:rFonts w:ascii="Aptos Display" w:hAnsi="Aptos Display"/>
                <w:sz w:val="20"/>
                <w:szCs w:val="20"/>
              </w:rPr>
              <w:t xml:space="preserve">     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01714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9D0" w:rsidRPr="002268C7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364525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Prefer </w:t>
            </w:r>
            <w:r w:rsidR="00D32782" w:rsidRPr="002268C7">
              <w:rPr>
                <w:rFonts w:ascii="Aptos Display" w:hAnsi="Aptos Display"/>
                <w:sz w:val="20"/>
                <w:szCs w:val="20"/>
              </w:rPr>
              <w:t>Not to State</w:t>
            </w:r>
          </w:p>
        </w:tc>
      </w:tr>
      <w:tr w:rsidR="000E68CC" w:rsidRPr="002268C7" w14:paraId="7167DB5C" w14:textId="77777777" w:rsidTr="00143A27">
        <w:trPr>
          <w:trHeight w:val="504"/>
        </w:trPr>
        <w:tc>
          <w:tcPr>
            <w:tcW w:w="11430" w:type="dxa"/>
            <w:gridSpan w:val="6"/>
            <w:vAlign w:val="center"/>
          </w:tcPr>
          <w:p w14:paraId="79D81343" w14:textId="2D716FD7" w:rsidR="000E68CC" w:rsidRPr="002268C7" w:rsidRDefault="000E68CC" w:rsidP="00BC3EF0">
            <w:pPr>
              <w:tabs>
                <w:tab w:val="left" w:pos="5740"/>
              </w:tabs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Type of Insurance:</w:t>
            </w:r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864736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51E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Medi-Cal #: </w:t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976412056"/>
                <w:placeholder>
                  <w:docPart w:val="527DDF404A6240E8A6F355E16C1742E9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      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696662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No Insurance</w:t>
            </w:r>
            <w:r w:rsidR="00364525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590585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Other Insurance:</w:t>
            </w:r>
            <w:r w:rsidR="00221A82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-1114743004"/>
                <w:placeholder>
                  <w:docPart w:val="9EB4E8D6F7A74570B8C85CEEBB67F548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  <w:tr w:rsidR="00543BF7" w:rsidRPr="002268C7" w14:paraId="42CB59A6" w14:textId="111D7116" w:rsidTr="00143A27">
        <w:trPr>
          <w:trHeight w:val="504"/>
        </w:trPr>
        <w:tc>
          <w:tcPr>
            <w:tcW w:w="2340" w:type="dxa"/>
            <w:vAlign w:val="center"/>
          </w:tcPr>
          <w:p w14:paraId="23BDC8C1" w14:textId="6033842D" w:rsidR="00543BF7" w:rsidRPr="002268C7" w:rsidRDefault="00543BF7" w:rsidP="00BC3EF0">
            <w:pPr>
              <w:tabs>
                <w:tab w:val="left" w:pos="5740"/>
              </w:tabs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Grade: </w:t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686796040"/>
                <w:placeholder>
                  <w:docPart w:val="A24967A2E15446A1B8432DE20FDB7CFF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  <w:tc>
          <w:tcPr>
            <w:tcW w:w="4140" w:type="dxa"/>
            <w:gridSpan w:val="2"/>
            <w:vAlign w:val="center"/>
          </w:tcPr>
          <w:p w14:paraId="1C8FA743" w14:textId="650FD0AE" w:rsidR="00543BF7" w:rsidRPr="002268C7" w:rsidRDefault="00543BF7" w:rsidP="00BC3EF0">
            <w:pPr>
              <w:tabs>
                <w:tab w:val="left" w:pos="5740"/>
              </w:tabs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Teacher:</w:t>
            </w:r>
            <w:r w:rsidR="00221A82" w:rsidRPr="002268C7">
              <w:rPr>
                <w:rFonts w:ascii="Aptos Display" w:hAnsi="Aptos Display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-664479799"/>
                <w:placeholder>
                  <w:docPart w:val="99E264D895064499979FC7AB0B12494C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  <w:tc>
          <w:tcPr>
            <w:tcW w:w="1800" w:type="dxa"/>
            <w:gridSpan w:val="2"/>
            <w:vAlign w:val="center"/>
          </w:tcPr>
          <w:p w14:paraId="085CCD66" w14:textId="2B8F2F70" w:rsidR="00543BF7" w:rsidRPr="002268C7" w:rsidRDefault="00543BF7" w:rsidP="00BC3EF0">
            <w:pPr>
              <w:tabs>
                <w:tab w:val="left" w:pos="5740"/>
              </w:tabs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IEP: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901904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YES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042343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 NO</w:t>
            </w:r>
          </w:p>
        </w:tc>
        <w:tc>
          <w:tcPr>
            <w:tcW w:w="3150" w:type="dxa"/>
            <w:vAlign w:val="center"/>
          </w:tcPr>
          <w:p w14:paraId="3188104A" w14:textId="7F0C5AB3" w:rsidR="00543BF7" w:rsidRPr="002268C7" w:rsidRDefault="00504C32" w:rsidP="00BC3EF0">
            <w:pPr>
              <w:tabs>
                <w:tab w:val="left" w:pos="5740"/>
              </w:tabs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BH services on IEP: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963456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 YES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59541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 NO</w:t>
            </w:r>
          </w:p>
        </w:tc>
      </w:tr>
      <w:tr w:rsidR="000E68CC" w:rsidRPr="002268C7" w14:paraId="0A124253" w14:textId="77777777" w:rsidTr="003B47B8">
        <w:trPr>
          <w:trHeight w:val="634"/>
        </w:trPr>
        <w:tc>
          <w:tcPr>
            <w:tcW w:w="11430" w:type="dxa"/>
            <w:gridSpan w:val="6"/>
            <w:vAlign w:val="center"/>
          </w:tcPr>
          <w:p w14:paraId="38575986" w14:textId="2A2C6F95" w:rsidR="000E68CC" w:rsidRPr="002268C7" w:rsidRDefault="000B761B" w:rsidP="00BC3EF0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Who is providing consent for the SchooLink referral?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859273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15D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Legal Guardian </w:t>
            </w:r>
            <w:r w:rsidR="00504C32" w:rsidRPr="002268C7">
              <w:rPr>
                <w:rFonts w:ascii="Aptos Display" w:hAnsi="Aptos Display"/>
                <w:b/>
                <w:bCs/>
                <w:i/>
                <w:iCs/>
                <w:sz w:val="20"/>
                <w:szCs w:val="20"/>
              </w:rPr>
              <w:t>OR</w:t>
            </w:r>
            <w:r w:rsidR="00504C32" w:rsidRPr="002268C7">
              <w:rPr>
                <w:rFonts w:ascii="Aptos Display" w:hAnsi="Aptos Display"/>
                <w:b/>
                <w:bCs/>
                <w:sz w:val="20"/>
                <w:szCs w:val="20"/>
              </w:rPr>
              <w:t xml:space="preserve"> 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66548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15D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Student (</w:t>
            </w:r>
            <w:r w:rsidR="00A51E3A" w:rsidRPr="002268C7">
              <w:rPr>
                <w:rFonts w:ascii="Aptos Display" w:hAnsi="Aptos Display"/>
                <w:sz w:val="20"/>
                <w:szCs w:val="20"/>
              </w:rPr>
              <w:t xml:space="preserve">Student must be 12 years or older and request to </w:t>
            </w:r>
            <w:r w:rsidR="00D0588E" w:rsidRPr="002268C7">
              <w:rPr>
                <w:rFonts w:ascii="Aptos Display" w:hAnsi="Aptos Display"/>
                <w:sz w:val="20"/>
                <w:szCs w:val="20"/>
              </w:rPr>
              <w:t>self-consent</w:t>
            </w:r>
            <w:r w:rsidR="00A51E3A" w:rsidRPr="002268C7">
              <w:rPr>
                <w:rFonts w:ascii="Aptos Display" w:hAnsi="Aptos Display"/>
                <w:sz w:val="20"/>
                <w:szCs w:val="20"/>
              </w:rPr>
              <w:t xml:space="preserve"> under parameters outlined in </w:t>
            </w:r>
            <w:hyperlink r:id="rId11" w:history="1">
              <w:r w:rsidR="00F437AF" w:rsidRPr="003179CB">
                <w:rPr>
                  <w:rStyle w:val="Hyperlink"/>
                  <w:rFonts w:ascii="Aptos Display" w:hAnsi="Aptos Display"/>
                  <w:sz w:val="20"/>
                  <w:szCs w:val="20"/>
                </w:rPr>
                <w:t>SchooLink</w:t>
              </w:r>
            </w:hyperlink>
            <w:r w:rsidR="00F437AF" w:rsidRPr="003179CB">
              <w:rPr>
                <w:rFonts w:ascii="Aptos Display" w:hAnsi="Aptos Display"/>
                <w:sz w:val="20"/>
                <w:szCs w:val="20"/>
              </w:rPr>
              <w:t xml:space="preserve"> Module 6</w:t>
            </w:r>
            <w:r w:rsidRPr="002268C7">
              <w:rPr>
                <w:rFonts w:ascii="Aptos Display" w:hAnsi="Aptos Display"/>
                <w:sz w:val="20"/>
                <w:szCs w:val="20"/>
              </w:rPr>
              <w:t>)</w:t>
            </w:r>
            <w:r w:rsidR="000E68CC" w:rsidRPr="002268C7">
              <w:rPr>
                <w:rFonts w:ascii="Aptos Display" w:hAnsi="Aptos Display"/>
                <w:sz w:val="20"/>
                <w:szCs w:val="20"/>
              </w:rPr>
              <w:t xml:space="preserve">               </w:t>
            </w:r>
          </w:p>
        </w:tc>
      </w:tr>
    </w:tbl>
    <w:p w14:paraId="19D29430" w14:textId="77777777" w:rsidR="000E68CC" w:rsidRPr="00F54CA6" w:rsidRDefault="000E68CC" w:rsidP="000E68CC">
      <w:pPr>
        <w:spacing w:after="0" w:line="240" w:lineRule="auto"/>
        <w:contextualSpacing/>
        <w:rPr>
          <w:rFonts w:ascii="Aptos Display" w:hAnsi="Aptos Display"/>
          <w:b/>
          <w:sz w:val="20"/>
          <w:szCs w:val="18"/>
        </w:rPr>
      </w:pPr>
    </w:p>
    <w:tbl>
      <w:tblPr>
        <w:tblStyle w:val="TableGrid"/>
        <w:tblW w:w="11430" w:type="dxa"/>
        <w:tblInd w:w="-185" w:type="dxa"/>
        <w:tblLook w:val="04A0" w:firstRow="1" w:lastRow="0" w:firstColumn="1" w:lastColumn="0" w:noHBand="0" w:noVBand="1"/>
      </w:tblPr>
      <w:tblGrid>
        <w:gridCol w:w="11430"/>
      </w:tblGrid>
      <w:tr w:rsidR="000B761B" w:rsidRPr="002268C7" w14:paraId="64F9D59C" w14:textId="77777777" w:rsidTr="00143A27">
        <w:trPr>
          <w:trHeight w:val="364"/>
        </w:trPr>
        <w:tc>
          <w:tcPr>
            <w:tcW w:w="11430" w:type="dxa"/>
            <w:shd w:val="clear" w:color="auto" w:fill="C5E0B3" w:themeFill="accent6" w:themeFillTint="66"/>
            <w:vAlign w:val="center"/>
          </w:tcPr>
          <w:p w14:paraId="4669D414" w14:textId="6EA76386" w:rsidR="000B761B" w:rsidRPr="002268C7" w:rsidRDefault="00543BF7" w:rsidP="001217B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r w:rsidRPr="002268C7">
              <w:rPr>
                <w:rFonts w:ascii="Aptos Display" w:hAnsi="Aptos Display"/>
                <w:b/>
                <w:bCs/>
                <w:sz w:val="24"/>
                <w:szCs w:val="24"/>
              </w:rPr>
              <w:t>HOW HAS CONSENT BEEN PROVIDED FOR THIS SCHOOLINK REFERRAL?</w:t>
            </w:r>
          </w:p>
        </w:tc>
      </w:tr>
      <w:tr w:rsidR="000B761B" w:rsidRPr="002268C7" w14:paraId="00E3B903" w14:textId="77777777" w:rsidTr="00143A27">
        <w:trPr>
          <w:trHeight w:val="360"/>
        </w:trPr>
        <w:tc>
          <w:tcPr>
            <w:tcW w:w="11430" w:type="dxa"/>
            <w:vAlign w:val="center"/>
          </w:tcPr>
          <w:p w14:paraId="5F84B369" w14:textId="220089E5" w:rsidR="000B761B" w:rsidRPr="002268C7" w:rsidRDefault="00F248E1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703466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 Writte</w:t>
            </w:r>
            <w:r w:rsidR="00C713D5">
              <w:rPr>
                <w:rFonts w:ascii="Aptos Display" w:hAnsi="Aptos Display"/>
                <w:sz w:val="20"/>
                <w:szCs w:val="20"/>
              </w:rPr>
              <w:t>n</w:t>
            </w:r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consent obtained </w:t>
            </w:r>
            <w:r w:rsidR="001217BB" w:rsidRPr="002268C7">
              <w:rPr>
                <w:rFonts w:ascii="Aptos Display" w:hAnsi="Aptos Display"/>
                <w:sz w:val="20"/>
                <w:szCs w:val="20"/>
              </w:rPr>
              <w:t xml:space="preserve">by Legal Guardian* or Student </w:t>
            </w:r>
            <w:r w:rsidR="000B761B" w:rsidRPr="002268C7">
              <w:rPr>
                <w:rFonts w:ascii="Aptos Display" w:hAnsi="Aptos Display"/>
                <w:sz w:val="20"/>
                <w:szCs w:val="20"/>
              </w:rPr>
              <w:t>(Attach the Authorization for Use or Disclosure of Information)</w:t>
            </w:r>
          </w:p>
        </w:tc>
      </w:tr>
      <w:tr w:rsidR="000B761B" w:rsidRPr="002268C7" w14:paraId="3A538DD8" w14:textId="77777777" w:rsidTr="00143A27">
        <w:trPr>
          <w:trHeight w:val="360"/>
        </w:trPr>
        <w:tc>
          <w:tcPr>
            <w:tcW w:w="11430" w:type="dxa"/>
            <w:vAlign w:val="center"/>
          </w:tcPr>
          <w:p w14:paraId="3B3D50DA" w14:textId="4418BA28" w:rsidR="000B761B" w:rsidRPr="002268C7" w:rsidRDefault="00F248E1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450663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 Verbal consent provided to Staff by Legal Guardian</w:t>
            </w:r>
            <w:r w:rsidR="001217BB" w:rsidRPr="002268C7">
              <w:rPr>
                <w:rFonts w:ascii="Aptos Display" w:hAnsi="Aptos Display"/>
                <w:sz w:val="20"/>
                <w:szCs w:val="20"/>
              </w:rPr>
              <w:t>*</w:t>
            </w:r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or Student</w:t>
            </w:r>
            <w:r w:rsidR="001217BB" w:rsidRPr="002268C7">
              <w:rPr>
                <w:rFonts w:ascii="Aptos Display" w:hAnsi="Aptos Display"/>
                <w:sz w:val="20"/>
                <w:szCs w:val="20"/>
              </w:rPr>
              <w:t xml:space="preserve"> (Staff to complete attestation below)</w:t>
            </w:r>
          </w:p>
        </w:tc>
      </w:tr>
      <w:tr w:rsidR="000B761B" w:rsidRPr="002268C7" w14:paraId="5C834CA6" w14:textId="77777777" w:rsidTr="00143A27">
        <w:trPr>
          <w:trHeight w:val="360"/>
        </w:trPr>
        <w:tc>
          <w:tcPr>
            <w:tcW w:w="11430" w:type="dxa"/>
            <w:vAlign w:val="center"/>
          </w:tcPr>
          <w:p w14:paraId="327563D2" w14:textId="518AE491" w:rsidR="000B761B" w:rsidRPr="002268C7" w:rsidRDefault="001217BB" w:rsidP="006C48E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Staff</w:t>
            </w:r>
            <w:r w:rsidR="00AF7B29">
              <w:rPr>
                <w:rFonts w:ascii="Aptos Display" w:hAnsi="Aptos Display"/>
                <w:sz w:val="20"/>
                <w:szCs w:val="20"/>
              </w:rPr>
              <w:t xml:space="preserve"> Name: 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  <w:highlight w:val="lightGray"/>
                </w:rPr>
                <w:id w:val="600225419"/>
                <w:placeholder>
                  <w:docPart w:val="B43A8C17B98A411F840B4583F1D55EAD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  <w:tr w:rsidR="000B761B" w:rsidRPr="002268C7" w14:paraId="5972C5A5" w14:textId="77777777" w:rsidTr="00143A27">
        <w:trPr>
          <w:trHeight w:val="360"/>
        </w:trPr>
        <w:tc>
          <w:tcPr>
            <w:tcW w:w="11430" w:type="dxa"/>
            <w:vAlign w:val="center"/>
          </w:tcPr>
          <w:p w14:paraId="34206295" w14:textId="5BFBC977" w:rsidR="000B761B" w:rsidRPr="002268C7" w:rsidRDefault="001217BB" w:rsidP="006C48E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Date Staff obtained verbal consent</w:t>
            </w:r>
            <w:r w:rsidR="00C555F8">
              <w:rPr>
                <w:rFonts w:ascii="Aptos Display" w:hAnsi="Aptos Display"/>
                <w:sz w:val="20"/>
                <w:szCs w:val="20"/>
              </w:rPr>
              <w:t xml:space="preserve">: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</w:rPr>
                <w:id w:val="-1850873445"/>
                <w:placeholder>
                  <w:docPart w:val="9D1C044072A24DD08E9858DDC61F6931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  <w:tr w:rsidR="000B761B" w:rsidRPr="002268C7" w14:paraId="7E16D3FB" w14:textId="77777777" w:rsidTr="00143A27">
        <w:trPr>
          <w:trHeight w:val="360"/>
        </w:trPr>
        <w:tc>
          <w:tcPr>
            <w:tcW w:w="11430" w:type="dxa"/>
            <w:vAlign w:val="center"/>
          </w:tcPr>
          <w:p w14:paraId="23152AC7" w14:textId="6298F42A" w:rsidR="00F517D5" w:rsidRPr="000A1DD9" w:rsidRDefault="001217BB" w:rsidP="006C48E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Staff signature</w:t>
            </w:r>
            <w:r w:rsidR="000A1DD9">
              <w:rPr>
                <w:rFonts w:ascii="Aptos Display" w:hAnsi="Aptos Display"/>
                <w:sz w:val="20"/>
                <w:szCs w:val="20"/>
              </w:rPr>
              <w:t xml:space="preserve">: </w:t>
            </w:r>
            <w:sdt>
              <w:sdtPr>
                <w:rPr>
                  <w:rStyle w:val="Style6"/>
                </w:rPr>
                <w:id w:val="-1986081848"/>
                <w:placeholder>
                  <w:docPart w:val="6740F830976C40DEB115F26CA150A991"/>
                </w:placeholder>
                <w:showingPlcHdr/>
                <w:text/>
              </w:sdtPr>
              <w:sdtEndPr>
                <w:rPr>
                  <w:rStyle w:val="DefaultParagraphFont"/>
                  <w:rFonts w:ascii="Aptos Display" w:hAnsi="Aptos Display"/>
                  <w:bCs/>
                  <w:sz w:val="22"/>
                  <w:szCs w:val="20"/>
                </w:rPr>
              </w:sdtEndPr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</w:tbl>
    <w:p w14:paraId="4B8D976E" w14:textId="77777777" w:rsidR="003B47B8" w:rsidRPr="002268C7" w:rsidRDefault="003B47B8" w:rsidP="003B47B8">
      <w:pPr>
        <w:pStyle w:val="ListParagraph"/>
        <w:spacing w:after="0" w:line="240" w:lineRule="auto"/>
        <w:jc w:val="center"/>
        <w:rPr>
          <w:rFonts w:ascii="Aptos Display" w:hAnsi="Aptos Display"/>
          <w:bCs/>
          <w:sz w:val="16"/>
          <w:szCs w:val="16"/>
        </w:rPr>
      </w:pPr>
      <w:r w:rsidRPr="002268C7">
        <w:rPr>
          <w:rFonts w:ascii="Aptos Display" w:hAnsi="Aptos Display"/>
          <w:bCs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*Complete section 3 with Legal Guardian information</w:t>
      </w:r>
    </w:p>
    <w:tbl>
      <w:tblPr>
        <w:tblStyle w:val="TableGrid"/>
        <w:tblW w:w="11430" w:type="dxa"/>
        <w:tblInd w:w="-185" w:type="dxa"/>
        <w:tblLook w:val="04A0" w:firstRow="1" w:lastRow="0" w:firstColumn="1" w:lastColumn="0" w:noHBand="0" w:noVBand="1"/>
      </w:tblPr>
      <w:tblGrid>
        <w:gridCol w:w="7795"/>
        <w:gridCol w:w="3635"/>
      </w:tblGrid>
      <w:tr w:rsidR="00543BF7" w:rsidRPr="002268C7" w14:paraId="02A70DCF" w14:textId="77777777" w:rsidTr="00143A27">
        <w:trPr>
          <w:trHeight w:val="454"/>
        </w:trPr>
        <w:tc>
          <w:tcPr>
            <w:tcW w:w="11430" w:type="dxa"/>
            <w:gridSpan w:val="2"/>
            <w:shd w:val="clear" w:color="auto" w:fill="C5E0B3" w:themeFill="accent6" w:themeFillTint="66"/>
            <w:vAlign w:val="center"/>
          </w:tcPr>
          <w:p w14:paraId="717723D8" w14:textId="746E7844" w:rsidR="00543BF7" w:rsidRPr="002268C7" w:rsidRDefault="00543BF7" w:rsidP="00543BF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r w:rsidRPr="002268C7">
              <w:rPr>
                <w:rFonts w:ascii="Aptos Display" w:hAnsi="Aptos Display"/>
                <w:b/>
                <w:bCs/>
                <w:sz w:val="24"/>
                <w:szCs w:val="24"/>
              </w:rPr>
              <w:t>LEGAL GUARDIAN INFORMATION</w:t>
            </w:r>
          </w:p>
        </w:tc>
      </w:tr>
      <w:tr w:rsidR="00543BF7" w:rsidRPr="002268C7" w14:paraId="127CDE26" w14:textId="77777777" w:rsidTr="00143A27">
        <w:trPr>
          <w:trHeight w:val="360"/>
        </w:trPr>
        <w:tc>
          <w:tcPr>
            <w:tcW w:w="11430" w:type="dxa"/>
            <w:gridSpan w:val="2"/>
            <w:vAlign w:val="center"/>
          </w:tcPr>
          <w:p w14:paraId="5DC966E2" w14:textId="17D4C087" w:rsidR="00543BF7" w:rsidRPr="002268C7" w:rsidRDefault="00543BF7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Legal Guardian’s name (who provided consent):</w:t>
            </w:r>
            <w:r w:rsidR="00221A82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  <w:highlight w:val="lightGray"/>
                </w:rPr>
                <w:id w:val="-1942988146"/>
                <w:placeholder>
                  <w:docPart w:val="AA04C8F10A7D42EFA58BEA2861980ADF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  <w:tr w:rsidR="00543BF7" w:rsidRPr="002268C7" w14:paraId="0207F715" w14:textId="61DDA79A" w:rsidTr="00143A27">
        <w:trPr>
          <w:trHeight w:val="360"/>
        </w:trPr>
        <w:tc>
          <w:tcPr>
            <w:tcW w:w="7795" w:type="dxa"/>
            <w:vAlign w:val="center"/>
          </w:tcPr>
          <w:p w14:paraId="5B630D74" w14:textId="7C6EF890" w:rsidR="00543BF7" w:rsidRPr="002268C7" w:rsidRDefault="00543BF7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Address:</w:t>
            </w:r>
            <w:r w:rsidR="00221A82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  <w:highlight w:val="lightGray"/>
                </w:rPr>
                <w:id w:val="-133102144"/>
                <w:placeholder>
                  <w:docPart w:val="8D5AFA204A4B4B9A9FFF138CDEEC48F7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  <w:tc>
          <w:tcPr>
            <w:tcW w:w="3635" w:type="dxa"/>
            <w:vAlign w:val="center"/>
          </w:tcPr>
          <w:p w14:paraId="0F73B915" w14:textId="1A56C115" w:rsidR="00543BF7" w:rsidRPr="002268C7" w:rsidRDefault="00543BF7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Phone: </w:t>
            </w:r>
            <w:r w:rsidR="00221A82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</w:rPr>
                <w:id w:val="1755703134"/>
                <w:placeholder>
                  <w:docPart w:val="21AEDBCDFE5F4F04B0D77125CECE7E62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  <w:tr w:rsidR="00543BF7" w:rsidRPr="002268C7" w14:paraId="0BE9C9E4" w14:textId="77777777" w:rsidTr="00143A27">
        <w:trPr>
          <w:trHeight w:val="360"/>
        </w:trPr>
        <w:tc>
          <w:tcPr>
            <w:tcW w:w="11430" w:type="dxa"/>
            <w:gridSpan w:val="2"/>
            <w:vAlign w:val="center"/>
          </w:tcPr>
          <w:p w14:paraId="069E8F3D" w14:textId="317BCEA3" w:rsidR="00543BF7" w:rsidRPr="00C555F8" w:rsidRDefault="00543BF7" w:rsidP="006C48E8">
            <w:pPr>
              <w:spacing w:after="0" w:line="240" w:lineRule="auto"/>
              <w:rPr>
                <w:rFonts w:ascii="Aptos Display" w:hAnsi="Aptos Display"/>
                <w:bCs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Guardian preferred language:</w:t>
            </w:r>
            <w:r w:rsidR="00221A82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  <w:highlight w:val="lightGray"/>
                </w:rPr>
                <w:id w:val="1155642352"/>
                <w:placeholder>
                  <w:docPart w:val="4509EE44CB5344E2A776478763E10DFF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  <w:tr w:rsidR="00543BF7" w:rsidRPr="002268C7" w14:paraId="5E4DF742" w14:textId="77777777" w:rsidTr="00143A27">
        <w:trPr>
          <w:trHeight w:val="360"/>
        </w:trPr>
        <w:tc>
          <w:tcPr>
            <w:tcW w:w="11430" w:type="dxa"/>
            <w:gridSpan w:val="2"/>
            <w:vAlign w:val="center"/>
          </w:tcPr>
          <w:p w14:paraId="22F2F92D" w14:textId="7E7B0E8E" w:rsidR="00543BF7" w:rsidRPr="002268C7" w:rsidRDefault="003C73F0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Student’s</w:t>
            </w:r>
            <w:r w:rsidR="00543BF7" w:rsidRPr="002268C7">
              <w:rPr>
                <w:rFonts w:ascii="Aptos Display" w:hAnsi="Aptos Display"/>
                <w:sz w:val="20"/>
                <w:szCs w:val="20"/>
              </w:rPr>
              <w:t xml:space="preserve"> preferred language:</w:t>
            </w:r>
            <w:r w:rsidR="00221A82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  <w:highlight w:val="lightGray"/>
                </w:rPr>
                <w:id w:val="749547738"/>
                <w:placeholder>
                  <w:docPart w:val="07E2A77BF20548839FB951ACBE422744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</w:tbl>
    <w:p w14:paraId="467AF8D8" w14:textId="77777777" w:rsidR="00543BF7" w:rsidRPr="003B47B8" w:rsidRDefault="00543BF7" w:rsidP="00543BF7">
      <w:pPr>
        <w:spacing w:after="0" w:line="240" w:lineRule="auto"/>
        <w:contextualSpacing/>
        <w:rPr>
          <w:rFonts w:ascii="Aptos Display" w:hAnsi="Aptos Display"/>
          <w:b/>
          <w:sz w:val="16"/>
          <w:szCs w:val="14"/>
        </w:rPr>
      </w:pPr>
    </w:p>
    <w:tbl>
      <w:tblPr>
        <w:tblStyle w:val="TableGrid"/>
        <w:tblW w:w="11430" w:type="dxa"/>
        <w:tblInd w:w="-185" w:type="dxa"/>
        <w:tblLook w:val="04A0" w:firstRow="1" w:lastRow="0" w:firstColumn="1" w:lastColumn="0" w:noHBand="0" w:noVBand="1"/>
      </w:tblPr>
      <w:tblGrid>
        <w:gridCol w:w="5365"/>
        <w:gridCol w:w="6065"/>
      </w:tblGrid>
      <w:tr w:rsidR="00543BF7" w:rsidRPr="002268C7" w14:paraId="502725A1" w14:textId="77777777" w:rsidTr="00143A27">
        <w:trPr>
          <w:trHeight w:val="355"/>
        </w:trPr>
        <w:tc>
          <w:tcPr>
            <w:tcW w:w="11430" w:type="dxa"/>
            <w:gridSpan w:val="2"/>
            <w:shd w:val="clear" w:color="auto" w:fill="C5E0B3" w:themeFill="accent6" w:themeFillTint="66"/>
            <w:vAlign w:val="center"/>
          </w:tcPr>
          <w:p w14:paraId="7449D96D" w14:textId="06A87C9D" w:rsidR="00543BF7" w:rsidRPr="002268C7" w:rsidRDefault="00543BF7" w:rsidP="00543BF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r w:rsidRPr="002268C7">
              <w:rPr>
                <w:rFonts w:ascii="Aptos Display" w:hAnsi="Aptos Display"/>
                <w:b/>
                <w:bCs/>
                <w:sz w:val="24"/>
                <w:szCs w:val="24"/>
              </w:rPr>
              <w:t>REFERRING PARTY INFORMATION</w:t>
            </w:r>
          </w:p>
        </w:tc>
      </w:tr>
      <w:tr w:rsidR="00543BF7" w:rsidRPr="002268C7" w14:paraId="662CB61D" w14:textId="77777777" w:rsidTr="00143A27">
        <w:trPr>
          <w:trHeight w:val="360"/>
        </w:trPr>
        <w:tc>
          <w:tcPr>
            <w:tcW w:w="11430" w:type="dxa"/>
            <w:gridSpan w:val="2"/>
            <w:vAlign w:val="center"/>
          </w:tcPr>
          <w:p w14:paraId="08DB7539" w14:textId="6D04D473" w:rsidR="00543BF7" w:rsidRPr="002268C7" w:rsidRDefault="00543BF7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Referring party name and title</w:t>
            </w:r>
            <w:r w:rsidR="00C555F8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  <w:highlight w:val="lightGray"/>
                </w:rPr>
                <w:id w:val="-145587666"/>
                <w:placeholder>
                  <w:docPart w:val="310F0420C82F472181DD04835A9076C5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  <w:tr w:rsidR="00543BF7" w:rsidRPr="002268C7" w14:paraId="07E54F02" w14:textId="27AB8CD9" w:rsidTr="00143A27">
        <w:trPr>
          <w:trHeight w:val="360"/>
        </w:trPr>
        <w:tc>
          <w:tcPr>
            <w:tcW w:w="5365" w:type="dxa"/>
            <w:vAlign w:val="center"/>
          </w:tcPr>
          <w:p w14:paraId="5C536F65" w14:textId="25216745" w:rsidR="00543BF7" w:rsidRPr="002268C7" w:rsidRDefault="00543BF7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Phone:</w:t>
            </w:r>
            <w:r w:rsidR="00221A82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</w:rPr>
                <w:id w:val="1272985293"/>
                <w:placeholder>
                  <w:docPart w:val="3323A08590BC403FA106106B60FA26DB"/>
                </w:placeholder>
                <w:showingPlcHdr/>
                <w:text/>
              </w:sdtPr>
              <w:sdtEndPr/>
              <w:sdtContent>
                <w:r w:rsidR="004922D6" w:rsidRPr="00C555F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  <w:tc>
          <w:tcPr>
            <w:tcW w:w="6065" w:type="dxa"/>
            <w:vAlign w:val="center"/>
          </w:tcPr>
          <w:p w14:paraId="7B4732CD" w14:textId="6872B71F" w:rsidR="00543BF7" w:rsidRPr="002268C7" w:rsidRDefault="00543BF7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Email: </w:t>
            </w:r>
            <w:r w:rsidR="00221A82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Cs/>
                  <w:sz w:val="20"/>
                  <w:szCs w:val="20"/>
                  <w:highlight w:val="lightGray"/>
                </w:rPr>
                <w:id w:val="235826625"/>
                <w:placeholder>
                  <w:docPart w:val="8E7885E26EE34796AC940FBF851E7F2C"/>
                </w:placeholder>
                <w:showingPlcHdr/>
                <w:text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</w:tbl>
    <w:p w14:paraId="6A082F12" w14:textId="77777777" w:rsidR="00543BF7" w:rsidRPr="003B47B8" w:rsidRDefault="00543BF7" w:rsidP="00504C32">
      <w:pPr>
        <w:spacing w:after="0" w:line="240" w:lineRule="auto"/>
        <w:contextualSpacing/>
        <w:rPr>
          <w:rFonts w:ascii="Aptos Display" w:hAnsi="Aptos Display"/>
          <w:b/>
          <w:sz w:val="18"/>
          <w:szCs w:val="16"/>
        </w:rPr>
      </w:pPr>
    </w:p>
    <w:tbl>
      <w:tblPr>
        <w:tblStyle w:val="TableGrid"/>
        <w:tblW w:w="11430" w:type="dxa"/>
        <w:tblInd w:w="-185" w:type="dxa"/>
        <w:tblLook w:val="04A0" w:firstRow="1" w:lastRow="0" w:firstColumn="1" w:lastColumn="0" w:noHBand="0" w:noVBand="1"/>
      </w:tblPr>
      <w:tblGrid>
        <w:gridCol w:w="1265"/>
        <w:gridCol w:w="1705"/>
        <w:gridCol w:w="1890"/>
        <w:gridCol w:w="2250"/>
        <w:gridCol w:w="4320"/>
      </w:tblGrid>
      <w:tr w:rsidR="00504C32" w:rsidRPr="002268C7" w14:paraId="5EE69908" w14:textId="77777777" w:rsidTr="00143A27">
        <w:trPr>
          <w:trHeight w:val="382"/>
        </w:trPr>
        <w:tc>
          <w:tcPr>
            <w:tcW w:w="11430" w:type="dxa"/>
            <w:gridSpan w:val="5"/>
            <w:shd w:val="clear" w:color="auto" w:fill="C5E0B3" w:themeFill="accent6" w:themeFillTint="66"/>
            <w:vAlign w:val="center"/>
          </w:tcPr>
          <w:p w14:paraId="11720997" w14:textId="06BB6086" w:rsidR="00504C32" w:rsidRPr="002268C7" w:rsidRDefault="00504C32" w:rsidP="00504C32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r w:rsidRPr="002268C7">
              <w:rPr>
                <w:rFonts w:ascii="Aptos Display" w:hAnsi="Aptos Display"/>
                <w:b/>
                <w:bCs/>
                <w:sz w:val="24"/>
                <w:szCs w:val="24"/>
              </w:rPr>
              <w:t>REASON FOR REFERRAL</w:t>
            </w:r>
          </w:p>
        </w:tc>
      </w:tr>
      <w:tr w:rsidR="00F9529D" w:rsidRPr="002268C7" w14:paraId="6E680A0C" w14:textId="5EB546E1" w:rsidTr="00143A27">
        <w:trPr>
          <w:trHeight w:val="360"/>
        </w:trPr>
        <w:tc>
          <w:tcPr>
            <w:tcW w:w="1265" w:type="dxa"/>
            <w:vAlign w:val="center"/>
          </w:tcPr>
          <w:p w14:paraId="4F89A411" w14:textId="67A9CAD8" w:rsidR="007D6E91" w:rsidRPr="002268C7" w:rsidRDefault="00F248E1" w:rsidP="007D6E91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085115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9529D" w:rsidRPr="002268C7">
              <w:rPr>
                <w:rFonts w:ascii="Aptos Display" w:hAnsi="Aptos Display"/>
                <w:sz w:val="20"/>
                <w:szCs w:val="20"/>
              </w:rPr>
              <w:t xml:space="preserve">  Mood</w:t>
            </w:r>
          </w:p>
        </w:tc>
        <w:tc>
          <w:tcPr>
            <w:tcW w:w="1705" w:type="dxa"/>
            <w:vAlign w:val="center"/>
          </w:tcPr>
          <w:p w14:paraId="5DEEAC0D" w14:textId="368B11CC" w:rsidR="00F9529D" w:rsidRPr="002268C7" w:rsidRDefault="00F248E1" w:rsidP="007D6E91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934860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529D" w:rsidRPr="002268C7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F9529D" w:rsidRPr="002268C7">
              <w:rPr>
                <w:rFonts w:ascii="Aptos Display" w:hAnsi="Aptos Display"/>
                <w:sz w:val="20"/>
                <w:szCs w:val="20"/>
              </w:rPr>
              <w:t xml:space="preserve"> Substance Use</w:t>
            </w:r>
          </w:p>
        </w:tc>
        <w:tc>
          <w:tcPr>
            <w:tcW w:w="1890" w:type="dxa"/>
            <w:vAlign w:val="center"/>
          </w:tcPr>
          <w:p w14:paraId="1E86C116" w14:textId="2ADC908A" w:rsidR="00F9529D" w:rsidRPr="002268C7" w:rsidRDefault="00F248E1" w:rsidP="007D6E91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448597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529D" w:rsidRPr="002268C7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F9529D" w:rsidRPr="002268C7">
              <w:rPr>
                <w:rFonts w:ascii="Aptos Display" w:hAnsi="Aptos Display"/>
                <w:sz w:val="20"/>
                <w:szCs w:val="20"/>
              </w:rPr>
              <w:t xml:space="preserve">  Family Concerns</w:t>
            </w:r>
          </w:p>
        </w:tc>
        <w:tc>
          <w:tcPr>
            <w:tcW w:w="2250" w:type="dxa"/>
            <w:vAlign w:val="center"/>
          </w:tcPr>
          <w:p w14:paraId="54572D83" w14:textId="0FFC670B" w:rsidR="00F9529D" w:rsidRPr="002268C7" w:rsidRDefault="00F248E1" w:rsidP="007D6E91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482386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529D" w:rsidRPr="002268C7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F9529D" w:rsidRPr="002268C7">
              <w:rPr>
                <w:rFonts w:ascii="Aptos Display" w:hAnsi="Aptos Display"/>
                <w:sz w:val="20"/>
                <w:szCs w:val="20"/>
              </w:rPr>
              <w:t xml:space="preserve">  Changes in Behavior</w:t>
            </w:r>
          </w:p>
        </w:tc>
        <w:tc>
          <w:tcPr>
            <w:tcW w:w="4320" w:type="dxa"/>
            <w:vAlign w:val="center"/>
          </w:tcPr>
          <w:p w14:paraId="6B6D01F9" w14:textId="2F0F4FD4" w:rsidR="00F9529D" w:rsidRPr="002268C7" w:rsidRDefault="00F248E1" w:rsidP="007D6E91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786488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529D" w:rsidRPr="002268C7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F9529D" w:rsidRPr="002268C7">
              <w:rPr>
                <w:rFonts w:ascii="Aptos Display" w:hAnsi="Aptos Display"/>
                <w:sz w:val="20"/>
                <w:szCs w:val="20"/>
              </w:rPr>
              <w:t xml:space="preserve">  Other:</w:t>
            </w:r>
            <w:r w:rsidR="00221A82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1953513164"/>
                <w:placeholder>
                  <w:docPart w:val="803B35FE9CF24A099F651F557058C4CB"/>
                </w:placeholder>
                <w:showingPlcHdr/>
                <w:text/>
              </w:sdtPr>
              <w:sdtEndPr/>
              <w:sdtContent>
                <w:r w:rsidR="00221A82" w:rsidRPr="002268C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  <w:tr w:rsidR="00F9529D" w:rsidRPr="002268C7" w14:paraId="14E5529F" w14:textId="2041327C" w:rsidTr="00F54CA6">
        <w:trPr>
          <w:trHeight w:val="1480"/>
        </w:trPr>
        <w:tc>
          <w:tcPr>
            <w:tcW w:w="11430" w:type="dxa"/>
            <w:gridSpan w:val="5"/>
          </w:tcPr>
          <w:p w14:paraId="7EDCF3C1" w14:textId="77777777" w:rsidR="00F9529D" w:rsidRPr="002268C7" w:rsidRDefault="00F9529D" w:rsidP="00F9529D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Comments:</w:t>
            </w:r>
          </w:p>
          <w:p w14:paraId="003A7F90" w14:textId="2794DFDC" w:rsidR="00221A82" w:rsidRPr="00C83292" w:rsidRDefault="00F248E1" w:rsidP="00F9529D">
            <w:pPr>
              <w:spacing w:after="0" w:line="240" w:lineRule="auto"/>
              <w:rPr>
                <w:rFonts w:ascii="Aptos Display" w:hAnsi="Aptos Display"/>
                <w:bCs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bCs/>
                  <w:sz w:val="20"/>
                  <w:szCs w:val="20"/>
                </w:rPr>
                <w:id w:val="-83923195"/>
                <w:placeholder>
                  <w:docPart w:val="E71EEB7B04334DB29359EFBE32D0C19F"/>
                </w:placeholder>
                <w:showingPlcHdr/>
                <w:text w:multiLine="1"/>
              </w:sdtPr>
              <w:sdtEndPr/>
              <w:sdtContent>
                <w:r w:rsidR="004922D6" w:rsidRPr="00221A82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sdtContent>
            </w:sdt>
          </w:p>
        </w:tc>
      </w:tr>
    </w:tbl>
    <w:p w14:paraId="252A3693" w14:textId="0BB34798" w:rsidR="00C03346" w:rsidRPr="006F467D" w:rsidRDefault="00C03346" w:rsidP="00D506AB">
      <w:pPr>
        <w:rPr>
          <w:i/>
        </w:rPr>
      </w:pPr>
    </w:p>
    <w:sectPr w:rsidR="00C03346" w:rsidRPr="006F467D" w:rsidSect="00C732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66" w:right="576" w:bottom="576" w:left="576" w:header="144" w:footer="32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227B26" w14:textId="77777777" w:rsidR="0038713E" w:rsidRDefault="0038713E" w:rsidP="00465A4B">
      <w:pPr>
        <w:spacing w:after="0" w:line="240" w:lineRule="auto"/>
      </w:pPr>
      <w:r>
        <w:separator/>
      </w:r>
    </w:p>
  </w:endnote>
  <w:endnote w:type="continuationSeparator" w:id="0">
    <w:p w14:paraId="36D35B3B" w14:textId="77777777" w:rsidR="0038713E" w:rsidRDefault="0038713E" w:rsidP="00465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067E6" w14:textId="77777777" w:rsidR="00E231A9" w:rsidRDefault="00E231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95"/>
      <w:gridCol w:w="3695"/>
      <w:gridCol w:w="3695"/>
    </w:tblGrid>
    <w:tr w:rsidR="6BBACF16" w14:paraId="1FD2DCBE" w14:textId="77777777" w:rsidTr="00ED550B">
      <w:trPr>
        <w:trHeight w:val="300"/>
      </w:trPr>
      <w:tc>
        <w:tcPr>
          <w:tcW w:w="3695" w:type="dxa"/>
        </w:tcPr>
        <w:p w14:paraId="6D4DE2B5" w14:textId="5E893758" w:rsidR="6BBACF16" w:rsidRDefault="6BBACF16" w:rsidP="00ED550B">
          <w:pPr>
            <w:pStyle w:val="Header"/>
            <w:ind w:left="-115"/>
          </w:pPr>
        </w:p>
      </w:tc>
      <w:tc>
        <w:tcPr>
          <w:tcW w:w="3695" w:type="dxa"/>
        </w:tcPr>
        <w:p w14:paraId="219FF703" w14:textId="2B8B44E9" w:rsidR="6BBACF16" w:rsidRDefault="6BBACF16" w:rsidP="00ED550B">
          <w:pPr>
            <w:pStyle w:val="Header"/>
            <w:jc w:val="center"/>
          </w:pPr>
        </w:p>
      </w:tc>
      <w:tc>
        <w:tcPr>
          <w:tcW w:w="3695" w:type="dxa"/>
        </w:tcPr>
        <w:p w14:paraId="2CA44AEF" w14:textId="5E3F6A05" w:rsidR="6BBACF16" w:rsidRDefault="6BBACF16" w:rsidP="00ED550B">
          <w:pPr>
            <w:pStyle w:val="Header"/>
            <w:ind w:right="-115"/>
            <w:jc w:val="right"/>
          </w:pPr>
        </w:p>
      </w:tc>
    </w:tr>
  </w:tbl>
  <w:p w14:paraId="6FAD7F41" w14:textId="40713E7C" w:rsidR="002F5611" w:rsidRDefault="002F5611" w:rsidP="002F56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BDE25" w14:textId="4214C185" w:rsidR="00907058" w:rsidRDefault="004546B8" w:rsidP="00710180">
    <w:pPr>
      <w:pStyle w:val="Footer"/>
    </w:pPr>
    <w:r>
      <w:t xml:space="preserve">                                                                                                                               </w:t>
    </w:r>
    <w:r w:rsidR="00364525">
      <w:t xml:space="preserve">                                                          </w:t>
    </w:r>
    <w:r>
      <w:t xml:space="preserve"> July 2025 Upda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9FAB19" w14:textId="77777777" w:rsidR="0038713E" w:rsidRDefault="0038713E" w:rsidP="00465A4B">
      <w:pPr>
        <w:spacing w:after="0" w:line="240" w:lineRule="auto"/>
      </w:pPr>
      <w:r>
        <w:separator/>
      </w:r>
    </w:p>
  </w:footnote>
  <w:footnote w:type="continuationSeparator" w:id="0">
    <w:p w14:paraId="29D342E9" w14:textId="77777777" w:rsidR="0038713E" w:rsidRDefault="0038713E" w:rsidP="00465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0FD01" w14:textId="77777777" w:rsidR="00E231A9" w:rsidRDefault="00E23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FA87E3" w14:textId="3F8E108C" w:rsidR="00791348" w:rsidRPr="00C16B56" w:rsidRDefault="005304BB" w:rsidP="00791348">
    <w:pPr>
      <w:pStyle w:val="Header"/>
      <w:tabs>
        <w:tab w:val="clear" w:pos="9360"/>
        <w:tab w:val="right" w:pos="10800"/>
      </w:tabs>
      <w:rPr>
        <w:sz w:val="24"/>
        <w:szCs w:val="24"/>
      </w:rPr>
    </w:pPr>
    <w:r w:rsidRPr="00C16B56">
      <w:rPr>
        <w:sz w:val="24"/>
        <w:szCs w:val="24"/>
      </w:rPr>
      <w:tab/>
    </w:r>
    <w:r w:rsidRPr="00C16B56">
      <w:rPr>
        <w:sz w:val="24"/>
        <w:szCs w:val="24"/>
      </w:rPr>
      <w:tab/>
    </w:r>
  </w:p>
  <w:p w14:paraId="5D648522" w14:textId="11B91F82" w:rsidR="00465A4B" w:rsidRPr="00791348" w:rsidRDefault="00465A4B" w:rsidP="007913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F7DA7" w14:textId="6A3D5FEF" w:rsidR="00035A5F" w:rsidRDefault="00364525" w:rsidP="00035A5F">
    <w:pPr>
      <w:pStyle w:val="Header"/>
      <w:jc w:val="center"/>
      <w:rPr>
        <w:b/>
        <w:bCs/>
        <w:sz w:val="36"/>
        <w:szCs w:val="36"/>
      </w:rPr>
    </w:pPr>
    <w:r>
      <w:rPr>
        <w:b/>
        <w:bCs/>
        <w:noProof/>
        <w:sz w:val="36"/>
        <w:szCs w:val="36"/>
      </w:rPr>
      <w:drawing>
        <wp:anchor distT="0" distB="0" distL="114300" distR="114300" simplePos="0" relativeHeight="251658241" behindDoc="0" locked="0" layoutInCell="1" allowOverlap="1" wp14:anchorId="5CFCE4D2" wp14:editId="7826FA07">
          <wp:simplePos x="0" y="0"/>
          <wp:positionH relativeFrom="column">
            <wp:posOffset>5673090</wp:posOffset>
          </wp:positionH>
          <wp:positionV relativeFrom="paragraph">
            <wp:posOffset>203835</wp:posOffset>
          </wp:positionV>
          <wp:extent cx="1380490" cy="361315"/>
          <wp:effectExtent l="0" t="0" r="0" b="635"/>
          <wp:wrapSquare wrapText="bothSides"/>
          <wp:docPr id="36345486" name="Picture 2" descr="A picture containing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345486" name="Picture 2" descr="A picture containing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0490" cy="36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 wp14:anchorId="675534A3" wp14:editId="55C7ACC6">
          <wp:simplePos x="0" y="0"/>
          <wp:positionH relativeFrom="column">
            <wp:posOffset>72391</wp:posOffset>
          </wp:positionH>
          <wp:positionV relativeFrom="paragraph">
            <wp:posOffset>89728</wp:posOffset>
          </wp:positionV>
          <wp:extent cx="1382132" cy="593340"/>
          <wp:effectExtent l="0" t="0" r="8890" b="0"/>
          <wp:wrapSquare wrapText="bothSides"/>
          <wp:docPr id="1736227194" name="Picture 1" descr="A picture containing char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36227194" name="Picture 1" descr="A picture containing chart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4421" cy="5943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332DB1" w14:textId="3A97BD13" w:rsidR="002F5611" w:rsidRDefault="000E68CC" w:rsidP="00035A5F">
    <w:pPr>
      <w:pStyle w:val="Header"/>
      <w:jc w:val="center"/>
      <w:rPr>
        <w:b/>
        <w:bCs/>
        <w:sz w:val="36"/>
        <w:szCs w:val="36"/>
      </w:rPr>
    </w:pPr>
    <w:r>
      <w:rPr>
        <w:b/>
        <w:bCs/>
        <w:sz w:val="36"/>
        <w:szCs w:val="36"/>
      </w:rPr>
      <w:t>Referral for SchooLink Services</w:t>
    </w:r>
    <w:r w:rsidR="00364525">
      <w:rPr>
        <w:b/>
        <w:bCs/>
        <w:sz w:val="36"/>
        <w:szCs w:val="36"/>
      </w:rPr>
      <w:t xml:space="preserve">      </w:t>
    </w:r>
  </w:p>
  <w:p w14:paraId="76DC4F76" w14:textId="77777777" w:rsidR="00364525" w:rsidRPr="00035A5F" w:rsidRDefault="00364525" w:rsidP="00035A5F">
    <w:pPr>
      <w:pStyle w:val="Header"/>
      <w:jc w:val="center"/>
      <w:rPr>
        <w:b/>
        <w:bCs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18D4"/>
    <w:multiLevelType w:val="hybridMultilevel"/>
    <w:tmpl w:val="722C6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63274"/>
    <w:multiLevelType w:val="hybridMultilevel"/>
    <w:tmpl w:val="77E4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54782"/>
    <w:multiLevelType w:val="hybridMultilevel"/>
    <w:tmpl w:val="3918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0E28"/>
    <w:multiLevelType w:val="hybridMultilevel"/>
    <w:tmpl w:val="DCAC4E5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F32A24"/>
    <w:multiLevelType w:val="hybridMultilevel"/>
    <w:tmpl w:val="A7A4B4BC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1A81021E"/>
    <w:multiLevelType w:val="hybridMultilevel"/>
    <w:tmpl w:val="5462A70A"/>
    <w:lvl w:ilvl="0" w:tplc="F01857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B355F"/>
    <w:multiLevelType w:val="hybridMultilevel"/>
    <w:tmpl w:val="974223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BCA0F92"/>
    <w:multiLevelType w:val="hybridMultilevel"/>
    <w:tmpl w:val="04CA3A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D65CF3"/>
    <w:multiLevelType w:val="hybridMultilevel"/>
    <w:tmpl w:val="D6D4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FB18C5"/>
    <w:multiLevelType w:val="hybridMultilevel"/>
    <w:tmpl w:val="F20AEE4A"/>
    <w:lvl w:ilvl="0" w:tplc="0B6476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A7CD9"/>
    <w:multiLevelType w:val="hybridMultilevel"/>
    <w:tmpl w:val="C1BE1A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52AA9"/>
    <w:multiLevelType w:val="hybridMultilevel"/>
    <w:tmpl w:val="FDF8B5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E797094"/>
    <w:multiLevelType w:val="hybridMultilevel"/>
    <w:tmpl w:val="929ABCF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846F95"/>
    <w:multiLevelType w:val="hybridMultilevel"/>
    <w:tmpl w:val="FF7C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822A55"/>
    <w:multiLevelType w:val="hybridMultilevel"/>
    <w:tmpl w:val="77B872F8"/>
    <w:lvl w:ilvl="0" w:tplc="7C7AC9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733405"/>
    <w:multiLevelType w:val="hybridMultilevel"/>
    <w:tmpl w:val="DC6C9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D604CD"/>
    <w:multiLevelType w:val="hybridMultilevel"/>
    <w:tmpl w:val="9FD0A0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7C2508"/>
    <w:multiLevelType w:val="hybridMultilevel"/>
    <w:tmpl w:val="B7969D9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361203"/>
    <w:multiLevelType w:val="hybridMultilevel"/>
    <w:tmpl w:val="77F21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1125EE"/>
    <w:multiLevelType w:val="hybridMultilevel"/>
    <w:tmpl w:val="CCCADBD2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824590810">
    <w:abstractNumId w:val="0"/>
  </w:num>
  <w:num w:numId="2" w16cid:durableId="353003344">
    <w:abstractNumId w:val="2"/>
  </w:num>
  <w:num w:numId="3" w16cid:durableId="76904350">
    <w:abstractNumId w:val="16"/>
  </w:num>
  <w:num w:numId="4" w16cid:durableId="111749977">
    <w:abstractNumId w:val="1"/>
  </w:num>
  <w:num w:numId="5" w16cid:durableId="927617891">
    <w:abstractNumId w:val="13"/>
  </w:num>
  <w:num w:numId="6" w16cid:durableId="50664722">
    <w:abstractNumId w:val="8"/>
  </w:num>
  <w:num w:numId="7" w16cid:durableId="118038316">
    <w:abstractNumId w:val="18"/>
  </w:num>
  <w:num w:numId="8" w16cid:durableId="187184660">
    <w:abstractNumId w:val="15"/>
  </w:num>
  <w:num w:numId="9" w16cid:durableId="1651209641">
    <w:abstractNumId w:val="7"/>
  </w:num>
  <w:num w:numId="10" w16cid:durableId="1431928338">
    <w:abstractNumId w:val="17"/>
  </w:num>
  <w:num w:numId="11" w16cid:durableId="1066994670">
    <w:abstractNumId w:val="12"/>
  </w:num>
  <w:num w:numId="12" w16cid:durableId="1172991052">
    <w:abstractNumId w:val="3"/>
  </w:num>
  <w:num w:numId="13" w16cid:durableId="1963924714">
    <w:abstractNumId w:val="5"/>
  </w:num>
  <w:num w:numId="14" w16cid:durableId="452596583">
    <w:abstractNumId w:val="9"/>
  </w:num>
  <w:num w:numId="15" w16cid:durableId="1366711132">
    <w:abstractNumId w:val="4"/>
  </w:num>
  <w:num w:numId="16" w16cid:durableId="1148942297">
    <w:abstractNumId w:val="6"/>
  </w:num>
  <w:num w:numId="17" w16cid:durableId="1952009347">
    <w:abstractNumId w:val="19"/>
  </w:num>
  <w:num w:numId="18" w16cid:durableId="352071010">
    <w:abstractNumId w:val="10"/>
  </w:num>
  <w:num w:numId="19" w16cid:durableId="668408347">
    <w:abstractNumId w:val="11"/>
  </w:num>
  <w:num w:numId="20" w16cid:durableId="45017651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1" w:cryptProviderType="rsaAES" w:cryptAlgorithmClass="hash" w:cryptAlgorithmType="typeAny" w:cryptAlgorithmSid="14" w:cryptSpinCount="100000" w:hash="G8vQr2nlI6HkHVg4wChdmbD6jpF4brJ0Gx8KXWCOUdPHtOwuRf+tNtjtk41Osj1uhVaAvo7rbY1K0u3W76+CXA==" w:salt="OyajyrGc2d+qtJG+9BXCsw==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Dc3NjOzNDA3MTRX0lEKTi0uzszPAykwrAUADBrcoywAAAA="/>
  </w:docVars>
  <w:rsids>
    <w:rsidRoot w:val="00291D58"/>
    <w:rsid w:val="00007B5F"/>
    <w:rsid w:val="00013AC6"/>
    <w:rsid w:val="0001493A"/>
    <w:rsid w:val="000236F7"/>
    <w:rsid w:val="00025646"/>
    <w:rsid w:val="000331D2"/>
    <w:rsid w:val="00035A5F"/>
    <w:rsid w:val="00053136"/>
    <w:rsid w:val="00066DD3"/>
    <w:rsid w:val="000757D6"/>
    <w:rsid w:val="00076252"/>
    <w:rsid w:val="0008381C"/>
    <w:rsid w:val="000A02AF"/>
    <w:rsid w:val="000A1DD9"/>
    <w:rsid w:val="000B761B"/>
    <w:rsid w:val="000C1CBD"/>
    <w:rsid w:val="000C3048"/>
    <w:rsid w:val="000C5443"/>
    <w:rsid w:val="000C6581"/>
    <w:rsid w:val="000E5F7E"/>
    <w:rsid w:val="000E68CC"/>
    <w:rsid w:val="000F458A"/>
    <w:rsid w:val="000F6C80"/>
    <w:rsid w:val="000F7311"/>
    <w:rsid w:val="001217BB"/>
    <w:rsid w:val="00123474"/>
    <w:rsid w:val="001262C2"/>
    <w:rsid w:val="001407B7"/>
    <w:rsid w:val="00142B61"/>
    <w:rsid w:val="00143A27"/>
    <w:rsid w:val="001466CC"/>
    <w:rsid w:val="00146E6B"/>
    <w:rsid w:val="001518A6"/>
    <w:rsid w:val="00161EA2"/>
    <w:rsid w:val="00173560"/>
    <w:rsid w:val="001B5655"/>
    <w:rsid w:val="001B6943"/>
    <w:rsid w:val="001C4369"/>
    <w:rsid w:val="001C71B8"/>
    <w:rsid w:val="001D0871"/>
    <w:rsid w:val="001D7A5E"/>
    <w:rsid w:val="001E2E67"/>
    <w:rsid w:val="001F7AE5"/>
    <w:rsid w:val="00212D40"/>
    <w:rsid w:val="00212E2E"/>
    <w:rsid w:val="00221A82"/>
    <w:rsid w:val="002268C7"/>
    <w:rsid w:val="00242C74"/>
    <w:rsid w:val="0024782B"/>
    <w:rsid w:val="0025075F"/>
    <w:rsid w:val="00253ABF"/>
    <w:rsid w:val="002616AD"/>
    <w:rsid w:val="002663FF"/>
    <w:rsid w:val="00272C6B"/>
    <w:rsid w:val="00276679"/>
    <w:rsid w:val="00277EA2"/>
    <w:rsid w:val="00291D58"/>
    <w:rsid w:val="00292FD8"/>
    <w:rsid w:val="002946A9"/>
    <w:rsid w:val="002A4F76"/>
    <w:rsid w:val="002A64DE"/>
    <w:rsid w:val="002B2DF0"/>
    <w:rsid w:val="002D147A"/>
    <w:rsid w:val="002D4C5D"/>
    <w:rsid w:val="002D725A"/>
    <w:rsid w:val="002E4543"/>
    <w:rsid w:val="002E4E2B"/>
    <w:rsid w:val="002E4EB1"/>
    <w:rsid w:val="002E5DD9"/>
    <w:rsid w:val="002F50D9"/>
    <w:rsid w:val="002F5611"/>
    <w:rsid w:val="00303093"/>
    <w:rsid w:val="00303D24"/>
    <w:rsid w:val="003102A2"/>
    <w:rsid w:val="003149DE"/>
    <w:rsid w:val="0031586B"/>
    <w:rsid w:val="003179CB"/>
    <w:rsid w:val="00320602"/>
    <w:rsid w:val="003215D7"/>
    <w:rsid w:val="00321F69"/>
    <w:rsid w:val="00322661"/>
    <w:rsid w:val="00332096"/>
    <w:rsid w:val="0033264F"/>
    <w:rsid w:val="00364525"/>
    <w:rsid w:val="00367D9D"/>
    <w:rsid w:val="0038713E"/>
    <w:rsid w:val="00394A02"/>
    <w:rsid w:val="00395882"/>
    <w:rsid w:val="003A2A13"/>
    <w:rsid w:val="003A58C4"/>
    <w:rsid w:val="003B47B8"/>
    <w:rsid w:val="003C6ED2"/>
    <w:rsid w:val="003C73F0"/>
    <w:rsid w:val="003D15DD"/>
    <w:rsid w:val="003D4C18"/>
    <w:rsid w:val="003E024D"/>
    <w:rsid w:val="003F39D0"/>
    <w:rsid w:val="00405D18"/>
    <w:rsid w:val="00407D0C"/>
    <w:rsid w:val="00412A48"/>
    <w:rsid w:val="0043499E"/>
    <w:rsid w:val="0044035B"/>
    <w:rsid w:val="004425E1"/>
    <w:rsid w:val="00444A2A"/>
    <w:rsid w:val="004546B8"/>
    <w:rsid w:val="00456AA5"/>
    <w:rsid w:val="00461E1C"/>
    <w:rsid w:val="00465A4B"/>
    <w:rsid w:val="00465FB2"/>
    <w:rsid w:val="00472924"/>
    <w:rsid w:val="00486532"/>
    <w:rsid w:val="004922D6"/>
    <w:rsid w:val="004A202C"/>
    <w:rsid w:val="004A2FC0"/>
    <w:rsid w:val="004B0110"/>
    <w:rsid w:val="004C32CD"/>
    <w:rsid w:val="004C4526"/>
    <w:rsid w:val="004E39BC"/>
    <w:rsid w:val="004E7022"/>
    <w:rsid w:val="004E737B"/>
    <w:rsid w:val="004F137A"/>
    <w:rsid w:val="00503B0A"/>
    <w:rsid w:val="005047A5"/>
    <w:rsid w:val="00504C32"/>
    <w:rsid w:val="0052212B"/>
    <w:rsid w:val="00525988"/>
    <w:rsid w:val="005304BB"/>
    <w:rsid w:val="005359B4"/>
    <w:rsid w:val="0054082F"/>
    <w:rsid w:val="00543BF7"/>
    <w:rsid w:val="005447FF"/>
    <w:rsid w:val="005572AA"/>
    <w:rsid w:val="0055735E"/>
    <w:rsid w:val="00562386"/>
    <w:rsid w:val="00570091"/>
    <w:rsid w:val="00574532"/>
    <w:rsid w:val="00574643"/>
    <w:rsid w:val="00574786"/>
    <w:rsid w:val="00575628"/>
    <w:rsid w:val="005825E9"/>
    <w:rsid w:val="00592B6A"/>
    <w:rsid w:val="005A6B9E"/>
    <w:rsid w:val="005B0968"/>
    <w:rsid w:val="005B3A2D"/>
    <w:rsid w:val="005B4665"/>
    <w:rsid w:val="005C01E5"/>
    <w:rsid w:val="005C2E47"/>
    <w:rsid w:val="005C5CC7"/>
    <w:rsid w:val="005F46BA"/>
    <w:rsid w:val="0060709B"/>
    <w:rsid w:val="00607CAA"/>
    <w:rsid w:val="006316CD"/>
    <w:rsid w:val="00644D52"/>
    <w:rsid w:val="006531BF"/>
    <w:rsid w:val="006572C1"/>
    <w:rsid w:val="00657865"/>
    <w:rsid w:val="006627CA"/>
    <w:rsid w:val="006772F0"/>
    <w:rsid w:val="00696834"/>
    <w:rsid w:val="006A511B"/>
    <w:rsid w:val="006B087A"/>
    <w:rsid w:val="006B33D0"/>
    <w:rsid w:val="006C21FB"/>
    <w:rsid w:val="006C48E8"/>
    <w:rsid w:val="006C7438"/>
    <w:rsid w:val="006D0598"/>
    <w:rsid w:val="006D05B0"/>
    <w:rsid w:val="006D171D"/>
    <w:rsid w:val="006E3B88"/>
    <w:rsid w:val="006F467D"/>
    <w:rsid w:val="006F4874"/>
    <w:rsid w:val="00710180"/>
    <w:rsid w:val="0071077A"/>
    <w:rsid w:val="00715479"/>
    <w:rsid w:val="00722F2F"/>
    <w:rsid w:val="00725D8D"/>
    <w:rsid w:val="00727AB2"/>
    <w:rsid w:val="007373FF"/>
    <w:rsid w:val="007457EB"/>
    <w:rsid w:val="0076671C"/>
    <w:rsid w:val="007756F7"/>
    <w:rsid w:val="0077571D"/>
    <w:rsid w:val="0078238B"/>
    <w:rsid w:val="00791348"/>
    <w:rsid w:val="007A43F9"/>
    <w:rsid w:val="007B1360"/>
    <w:rsid w:val="007B2B37"/>
    <w:rsid w:val="007B4029"/>
    <w:rsid w:val="007C35EE"/>
    <w:rsid w:val="007D6894"/>
    <w:rsid w:val="007D6E91"/>
    <w:rsid w:val="007E707C"/>
    <w:rsid w:val="007F01B7"/>
    <w:rsid w:val="007F543E"/>
    <w:rsid w:val="00806693"/>
    <w:rsid w:val="00811D02"/>
    <w:rsid w:val="00814A9E"/>
    <w:rsid w:val="008163CF"/>
    <w:rsid w:val="00822C91"/>
    <w:rsid w:val="00835904"/>
    <w:rsid w:val="00865514"/>
    <w:rsid w:val="00871229"/>
    <w:rsid w:val="008722BC"/>
    <w:rsid w:val="008820A7"/>
    <w:rsid w:val="008842E3"/>
    <w:rsid w:val="0088580D"/>
    <w:rsid w:val="00897EFC"/>
    <w:rsid w:val="008A01AD"/>
    <w:rsid w:val="008A4095"/>
    <w:rsid w:val="008B3D56"/>
    <w:rsid w:val="008B57F0"/>
    <w:rsid w:val="008B771C"/>
    <w:rsid w:val="008C0E41"/>
    <w:rsid w:val="008E5178"/>
    <w:rsid w:val="008F44A3"/>
    <w:rsid w:val="0090423F"/>
    <w:rsid w:val="00907058"/>
    <w:rsid w:val="00921378"/>
    <w:rsid w:val="009335E5"/>
    <w:rsid w:val="00944F29"/>
    <w:rsid w:val="00957450"/>
    <w:rsid w:val="00983B65"/>
    <w:rsid w:val="00992AB9"/>
    <w:rsid w:val="00997D9F"/>
    <w:rsid w:val="009A3091"/>
    <w:rsid w:val="009B0D17"/>
    <w:rsid w:val="009B7711"/>
    <w:rsid w:val="009C6246"/>
    <w:rsid w:val="009D6DE4"/>
    <w:rsid w:val="009E2EE6"/>
    <w:rsid w:val="009E624B"/>
    <w:rsid w:val="00A120EE"/>
    <w:rsid w:val="00A1705B"/>
    <w:rsid w:val="00A31F7F"/>
    <w:rsid w:val="00A42FD3"/>
    <w:rsid w:val="00A51E30"/>
    <w:rsid w:val="00A51E3A"/>
    <w:rsid w:val="00A54F8C"/>
    <w:rsid w:val="00A70AA4"/>
    <w:rsid w:val="00A8404C"/>
    <w:rsid w:val="00A9149C"/>
    <w:rsid w:val="00AC525D"/>
    <w:rsid w:val="00AC5B9E"/>
    <w:rsid w:val="00AD3277"/>
    <w:rsid w:val="00AD405D"/>
    <w:rsid w:val="00AE2C96"/>
    <w:rsid w:val="00AF7B29"/>
    <w:rsid w:val="00B0776D"/>
    <w:rsid w:val="00B129C1"/>
    <w:rsid w:val="00B20041"/>
    <w:rsid w:val="00B23F80"/>
    <w:rsid w:val="00B42F9B"/>
    <w:rsid w:val="00B46874"/>
    <w:rsid w:val="00B536AB"/>
    <w:rsid w:val="00B562FF"/>
    <w:rsid w:val="00B706F3"/>
    <w:rsid w:val="00B7131F"/>
    <w:rsid w:val="00B82D34"/>
    <w:rsid w:val="00B90B65"/>
    <w:rsid w:val="00B94C67"/>
    <w:rsid w:val="00B9631E"/>
    <w:rsid w:val="00BA489C"/>
    <w:rsid w:val="00BA6DA1"/>
    <w:rsid w:val="00BA70E4"/>
    <w:rsid w:val="00BB21EF"/>
    <w:rsid w:val="00BB31A1"/>
    <w:rsid w:val="00BC111D"/>
    <w:rsid w:val="00BC3EF0"/>
    <w:rsid w:val="00BC4509"/>
    <w:rsid w:val="00BC5241"/>
    <w:rsid w:val="00BC5476"/>
    <w:rsid w:val="00BD4489"/>
    <w:rsid w:val="00BD645B"/>
    <w:rsid w:val="00BE3172"/>
    <w:rsid w:val="00BE4B95"/>
    <w:rsid w:val="00BE5610"/>
    <w:rsid w:val="00BE7F3B"/>
    <w:rsid w:val="00BF05B5"/>
    <w:rsid w:val="00BF0B6D"/>
    <w:rsid w:val="00BF5F14"/>
    <w:rsid w:val="00C01C67"/>
    <w:rsid w:val="00C03346"/>
    <w:rsid w:val="00C16B56"/>
    <w:rsid w:val="00C43E17"/>
    <w:rsid w:val="00C4628D"/>
    <w:rsid w:val="00C53CBA"/>
    <w:rsid w:val="00C555F8"/>
    <w:rsid w:val="00C64395"/>
    <w:rsid w:val="00C713D5"/>
    <w:rsid w:val="00C732CD"/>
    <w:rsid w:val="00C74D02"/>
    <w:rsid w:val="00C75FDF"/>
    <w:rsid w:val="00C776DD"/>
    <w:rsid w:val="00C83292"/>
    <w:rsid w:val="00C847CC"/>
    <w:rsid w:val="00C85115"/>
    <w:rsid w:val="00CA40B1"/>
    <w:rsid w:val="00CB6E66"/>
    <w:rsid w:val="00CC3919"/>
    <w:rsid w:val="00CC3D44"/>
    <w:rsid w:val="00CD4D87"/>
    <w:rsid w:val="00CE395D"/>
    <w:rsid w:val="00CF6E87"/>
    <w:rsid w:val="00CF7F53"/>
    <w:rsid w:val="00D01262"/>
    <w:rsid w:val="00D0588E"/>
    <w:rsid w:val="00D12DAE"/>
    <w:rsid w:val="00D21E17"/>
    <w:rsid w:val="00D264F4"/>
    <w:rsid w:val="00D30CBF"/>
    <w:rsid w:val="00D32782"/>
    <w:rsid w:val="00D37E2C"/>
    <w:rsid w:val="00D506AB"/>
    <w:rsid w:val="00D5161D"/>
    <w:rsid w:val="00D57DCE"/>
    <w:rsid w:val="00D727D1"/>
    <w:rsid w:val="00D7565F"/>
    <w:rsid w:val="00D83C0A"/>
    <w:rsid w:val="00DC0F3A"/>
    <w:rsid w:val="00DC1C4D"/>
    <w:rsid w:val="00DC37D6"/>
    <w:rsid w:val="00DC41B5"/>
    <w:rsid w:val="00DD1AAD"/>
    <w:rsid w:val="00DF23A8"/>
    <w:rsid w:val="00E035CD"/>
    <w:rsid w:val="00E071B8"/>
    <w:rsid w:val="00E14E25"/>
    <w:rsid w:val="00E168E3"/>
    <w:rsid w:val="00E1718A"/>
    <w:rsid w:val="00E231A9"/>
    <w:rsid w:val="00E23FDC"/>
    <w:rsid w:val="00E26512"/>
    <w:rsid w:val="00E31E7A"/>
    <w:rsid w:val="00E40F4B"/>
    <w:rsid w:val="00E4105B"/>
    <w:rsid w:val="00E4151E"/>
    <w:rsid w:val="00E45C85"/>
    <w:rsid w:val="00E604E0"/>
    <w:rsid w:val="00E620C1"/>
    <w:rsid w:val="00E86BED"/>
    <w:rsid w:val="00E926FF"/>
    <w:rsid w:val="00ED550B"/>
    <w:rsid w:val="00ED5F15"/>
    <w:rsid w:val="00EF65AE"/>
    <w:rsid w:val="00F02CDD"/>
    <w:rsid w:val="00F050B9"/>
    <w:rsid w:val="00F151E2"/>
    <w:rsid w:val="00F213AA"/>
    <w:rsid w:val="00F248E1"/>
    <w:rsid w:val="00F3110C"/>
    <w:rsid w:val="00F437AF"/>
    <w:rsid w:val="00F46C6D"/>
    <w:rsid w:val="00F517D5"/>
    <w:rsid w:val="00F54CA6"/>
    <w:rsid w:val="00F634D3"/>
    <w:rsid w:val="00F656FC"/>
    <w:rsid w:val="00F730C8"/>
    <w:rsid w:val="00F7613A"/>
    <w:rsid w:val="00F84C50"/>
    <w:rsid w:val="00F874B7"/>
    <w:rsid w:val="00F9529D"/>
    <w:rsid w:val="00FC6279"/>
    <w:rsid w:val="00FD1672"/>
    <w:rsid w:val="00FD17A9"/>
    <w:rsid w:val="00FD1A05"/>
    <w:rsid w:val="00FD6721"/>
    <w:rsid w:val="00FD7FA6"/>
    <w:rsid w:val="00FE58F7"/>
    <w:rsid w:val="00FF2B96"/>
    <w:rsid w:val="01D48899"/>
    <w:rsid w:val="031C787D"/>
    <w:rsid w:val="0681F31D"/>
    <w:rsid w:val="0B5F6C32"/>
    <w:rsid w:val="0EE2EAD3"/>
    <w:rsid w:val="0F2E31E2"/>
    <w:rsid w:val="1165E558"/>
    <w:rsid w:val="16DDF8C8"/>
    <w:rsid w:val="17E17F04"/>
    <w:rsid w:val="197DFCAE"/>
    <w:rsid w:val="1B1C6ECB"/>
    <w:rsid w:val="1CC2F7A2"/>
    <w:rsid w:val="1FADE166"/>
    <w:rsid w:val="20404F50"/>
    <w:rsid w:val="20981EFA"/>
    <w:rsid w:val="2528C66B"/>
    <w:rsid w:val="2E774AEC"/>
    <w:rsid w:val="2FFD5685"/>
    <w:rsid w:val="30021A90"/>
    <w:rsid w:val="302B6A46"/>
    <w:rsid w:val="3277D10B"/>
    <w:rsid w:val="39CB6CA5"/>
    <w:rsid w:val="3C040997"/>
    <w:rsid w:val="3E1A8835"/>
    <w:rsid w:val="3FB5EB09"/>
    <w:rsid w:val="4401C221"/>
    <w:rsid w:val="494C5125"/>
    <w:rsid w:val="53753169"/>
    <w:rsid w:val="56692FE1"/>
    <w:rsid w:val="56F201DF"/>
    <w:rsid w:val="5A5DE10C"/>
    <w:rsid w:val="5F5B1B53"/>
    <w:rsid w:val="600114C6"/>
    <w:rsid w:val="6099F885"/>
    <w:rsid w:val="60EF29A9"/>
    <w:rsid w:val="6390F2A6"/>
    <w:rsid w:val="64F16DB4"/>
    <w:rsid w:val="65EB4B30"/>
    <w:rsid w:val="67D470A4"/>
    <w:rsid w:val="680FCECF"/>
    <w:rsid w:val="6BBACF16"/>
    <w:rsid w:val="6CAE7329"/>
    <w:rsid w:val="6D2AA068"/>
    <w:rsid w:val="6D320330"/>
    <w:rsid w:val="6FC91BAC"/>
    <w:rsid w:val="709E31B4"/>
    <w:rsid w:val="714AAC2D"/>
    <w:rsid w:val="71B67CFC"/>
    <w:rsid w:val="79525F3B"/>
    <w:rsid w:val="7BCFD240"/>
    <w:rsid w:val="7CF2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BF940"/>
  <w15:chartTrackingRefBased/>
  <w15:docId w15:val="{A7810B44-04B1-42FF-8E9D-EAA3F861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C3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Body">
    <w:name w:val="09 Body"/>
    <w:basedOn w:val="Normal"/>
    <w:rsid w:val="007E707C"/>
    <w:pPr>
      <w:widowControl w:val="0"/>
      <w:suppressAutoHyphens/>
      <w:autoSpaceDE w:val="0"/>
      <w:autoSpaceDN w:val="0"/>
      <w:adjustRightInd w:val="0"/>
      <w:spacing w:after="0" w:line="320" w:lineRule="atLeast"/>
      <w:textAlignment w:val="center"/>
    </w:pPr>
    <w:rPr>
      <w:rFonts w:ascii="Arial" w:hAnsi="Arial" w:cs="FrutigerLTStd-Light"/>
      <w:color w:val="3F3F3F"/>
    </w:rPr>
  </w:style>
  <w:style w:type="paragraph" w:styleId="ListParagraph">
    <w:name w:val="List Paragraph"/>
    <w:basedOn w:val="Normal"/>
    <w:uiPriority w:val="34"/>
    <w:qFormat/>
    <w:rsid w:val="00291D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5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A4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65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A4B"/>
    <w:rPr>
      <w:sz w:val="22"/>
      <w:szCs w:val="22"/>
    </w:rPr>
  </w:style>
  <w:style w:type="table" w:styleId="TableGrid">
    <w:name w:val="Table Grid"/>
    <w:basedOn w:val="TableNormal"/>
    <w:uiPriority w:val="39"/>
    <w:rsid w:val="00465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63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3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466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66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66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6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66C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31B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23F80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264F4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B4665"/>
    <w:rPr>
      <w:color w:val="666666"/>
    </w:rPr>
  </w:style>
  <w:style w:type="character" w:customStyle="1" w:styleId="Style1">
    <w:name w:val="Style1"/>
    <w:basedOn w:val="DefaultParagraphFont"/>
    <w:uiPriority w:val="1"/>
    <w:rsid w:val="00D21E17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161EA2"/>
    <w:rPr>
      <w:rFonts w:ascii="Segoe Script" w:hAnsi="Segoe Script"/>
    </w:rPr>
  </w:style>
  <w:style w:type="character" w:customStyle="1" w:styleId="Style3">
    <w:name w:val="Style3"/>
    <w:basedOn w:val="DefaultParagraphFont"/>
    <w:uiPriority w:val="1"/>
    <w:rsid w:val="00303D24"/>
    <w:rPr>
      <w:rFonts w:ascii="Segoe Script" w:hAnsi="Segoe Script"/>
    </w:rPr>
  </w:style>
  <w:style w:type="character" w:customStyle="1" w:styleId="Style4">
    <w:name w:val="Style4"/>
    <w:basedOn w:val="DefaultParagraphFont"/>
    <w:uiPriority w:val="1"/>
    <w:rsid w:val="00303D24"/>
    <w:rPr>
      <w:rFonts w:ascii="Segoe Script" w:hAnsi="Segoe Script"/>
      <w:sz w:val="20"/>
    </w:rPr>
  </w:style>
  <w:style w:type="character" w:customStyle="1" w:styleId="Style5">
    <w:name w:val="Style5"/>
    <w:basedOn w:val="DefaultParagraphFont"/>
    <w:uiPriority w:val="1"/>
    <w:rsid w:val="000A1DD9"/>
    <w:rPr>
      <w:rFonts w:ascii="Brush Script MT" w:hAnsi="Brush Script MT"/>
    </w:rPr>
  </w:style>
  <w:style w:type="character" w:customStyle="1" w:styleId="Style6">
    <w:name w:val="Style6"/>
    <w:basedOn w:val="DefaultParagraphFont"/>
    <w:uiPriority w:val="1"/>
    <w:rsid w:val="000A1DD9"/>
    <w:rPr>
      <w:rFonts w:ascii="Brush Script MT" w:hAnsi="Brush Script MT"/>
      <w:sz w:val="20"/>
    </w:rPr>
  </w:style>
  <w:style w:type="character" w:customStyle="1" w:styleId="Style7">
    <w:name w:val="Style7"/>
    <w:basedOn w:val="DefaultParagraphFont"/>
    <w:uiPriority w:val="1"/>
    <w:rsid w:val="00B20041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andiegocounty.gov/content/sdc/hhsa/programs/bhs/workforce/schoolink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C93923E6474FBB9926B309636D3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214E7-39F6-49AB-8AE3-761A44F33D83}"/>
      </w:docPartPr>
      <w:docPartBody>
        <w:p w:rsidR="00B71136" w:rsidRDefault="00B71136" w:rsidP="00B71136">
          <w:pPr>
            <w:pStyle w:val="CCC93923E6474FBB9926B309636D327C"/>
          </w:pPr>
          <w:r w:rsidRPr="003A2A9B">
            <w:rPr>
              <w:rStyle w:val="PlaceholderText"/>
            </w:rPr>
            <w:t>Choose an item.</w:t>
          </w:r>
        </w:p>
      </w:docPartBody>
    </w:docPart>
    <w:docPart>
      <w:docPartPr>
        <w:name w:val="364C21290F1C467C92FAFEE1215F0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27A17-1183-4CA6-B49C-9E8F2DBE10E9}"/>
      </w:docPartPr>
      <w:docPartBody>
        <w:p w:rsidR="00B71136" w:rsidRDefault="00B71136" w:rsidP="00B71136">
          <w:pPr>
            <w:pStyle w:val="364C21290F1C467C92FAFEE1215F08D1"/>
          </w:pPr>
          <w:r w:rsidRPr="003A2A9B">
            <w:rPr>
              <w:rStyle w:val="PlaceholderText"/>
            </w:rPr>
            <w:t>Choose an item.</w:t>
          </w:r>
        </w:p>
      </w:docPartBody>
    </w:docPart>
    <w:docPart>
      <w:docPartPr>
        <w:name w:val="52AC2592E2DC433BA6C4EF3EC7D33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1A023-F4B0-4B0B-9554-AFE837C4AB85}"/>
      </w:docPartPr>
      <w:docPartBody>
        <w:p w:rsidR="00B71136" w:rsidRDefault="00ED066A" w:rsidP="00ED066A">
          <w:pPr>
            <w:pStyle w:val="52AC2592E2DC433BA6C4EF3EC7D3343B2"/>
          </w:pPr>
          <w:r w:rsidRPr="002268C7">
            <w:rPr>
              <w:rStyle w:val="PlaceholderText"/>
              <w:rFonts w:ascii="Aptos Display" w:hAnsi="Aptos Display"/>
              <w:sz w:val="20"/>
              <w:szCs w:val="20"/>
              <w:shd w:val="clear" w:color="auto" w:fill="F2F2F2" w:themeFill="background1" w:themeFillShade="F2"/>
            </w:rPr>
            <w:t>Click here to enter text</w:t>
          </w:r>
          <w:r w:rsidRPr="002268C7">
            <w:rPr>
              <w:rStyle w:val="PlaceholderText"/>
              <w:rFonts w:ascii="Aptos Display" w:hAnsi="Aptos Display"/>
              <w:shd w:val="clear" w:color="auto" w:fill="F2F2F2" w:themeFill="background1" w:themeFillShade="F2"/>
            </w:rPr>
            <w:t>.</w:t>
          </w:r>
        </w:p>
      </w:docPartBody>
    </w:docPart>
    <w:docPart>
      <w:docPartPr>
        <w:name w:val="5AE1E05EAB5846DD9ECA735F6A1B0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9D8DD-845C-420C-B075-0C513C80CF19}"/>
      </w:docPartPr>
      <w:docPartBody>
        <w:p w:rsidR="00B71136" w:rsidRDefault="00ED066A" w:rsidP="00ED066A">
          <w:pPr>
            <w:pStyle w:val="5AE1E05EAB5846DD9ECA735F6A1B0B9B2"/>
          </w:pPr>
          <w:r w:rsidRPr="002268C7">
            <w:rPr>
              <w:rStyle w:val="PlaceholderText"/>
              <w:rFonts w:ascii="Aptos Display" w:hAnsi="Aptos Display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76E048B111694629A6B63DC173D21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7EF70-4B80-4389-B44D-02A1A065B3BA}"/>
      </w:docPartPr>
      <w:docPartBody>
        <w:p w:rsidR="00B71136" w:rsidRDefault="00ED066A" w:rsidP="00ED066A">
          <w:pPr>
            <w:pStyle w:val="76E048B111694629A6B63DC173D211652"/>
          </w:pPr>
          <w:r w:rsidRPr="002268C7">
            <w:rPr>
              <w:rStyle w:val="PlaceholderText"/>
              <w:rFonts w:ascii="Aptos Display" w:hAnsi="Aptos Display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8DCD7DEAD184455D854F580CE487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BFCF8-09CA-4401-B220-BB4C892413A9}"/>
      </w:docPartPr>
      <w:docPartBody>
        <w:p w:rsidR="00B71136" w:rsidRDefault="00ED066A" w:rsidP="00ED066A">
          <w:pPr>
            <w:pStyle w:val="8DCD7DEAD184455D854F580CE48782422"/>
          </w:pPr>
          <w:r w:rsidRPr="002268C7">
            <w:rPr>
              <w:rStyle w:val="PlaceholderText"/>
              <w:rFonts w:ascii="Aptos Display" w:hAnsi="Aptos Display"/>
              <w:sz w:val="20"/>
              <w:szCs w:val="20"/>
              <w:shd w:val="clear" w:color="auto" w:fill="F2F2F2" w:themeFill="background1" w:themeFillShade="F2"/>
            </w:rPr>
            <w:t>Click here to enter text</w:t>
          </w:r>
          <w:r w:rsidRPr="002268C7">
            <w:rPr>
              <w:rStyle w:val="PlaceholderText"/>
              <w:rFonts w:ascii="Aptos Display" w:hAnsi="Aptos Display"/>
              <w:shd w:val="clear" w:color="auto" w:fill="F2F2F2" w:themeFill="background1" w:themeFillShade="F2"/>
            </w:rPr>
            <w:t>.</w:t>
          </w:r>
        </w:p>
      </w:docPartBody>
    </w:docPart>
    <w:docPart>
      <w:docPartPr>
        <w:name w:val="BA4095C671F14F8BBD85EF361A727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A2D69-3DCA-4A46-BF3D-9E4AA3071199}"/>
      </w:docPartPr>
      <w:docPartBody>
        <w:p w:rsidR="00B71136" w:rsidRDefault="00ED066A" w:rsidP="00ED066A">
          <w:pPr>
            <w:pStyle w:val="BA4095C671F14F8BBD85EF361A727CE22"/>
          </w:pPr>
          <w:r w:rsidRPr="002268C7">
            <w:rPr>
              <w:rStyle w:val="PlaceholderText"/>
              <w:rFonts w:ascii="Aptos Display" w:hAnsi="Aptos Display"/>
              <w:sz w:val="20"/>
              <w:szCs w:val="20"/>
              <w:shd w:val="clear" w:color="auto" w:fill="F2F2F2" w:themeFill="background1" w:themeFillShade="F2"/>
            </w:rPr>
            <w:t>Click here to enter text</w:t>
          </w:r>
          <w:r w:rsidRPr="002268C7">
            <w:rPr>
              <w:rStyle w:val="PlaceholderText"/>
              <w:rFonts w:ascii="Aptos Display" w:hAnsi="Aptos Display"/>
              <w:shd w:val="clear" w:color="auto" w:fill="F2F2F2" w:themeFill="background1" w:themeFillShade="F2"/>
            </w:rPr>
            <w:t>.</w:t>
          </w:r>
        </w:p>
      </w:docPartBody>
    </w:docPart>
    <w:docPart>
      <w:docPartPr>
        <w:name w:val="DFF968AA8F9842F197CF5979B5C90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E96F8-6197-4EA4-A198-433A77F684FA}"/>
      </w:docPartPr>
      <w:docPartBody>
        <w:p w:rsidR="00B71136" w:rsidRDefault="00ED066A" w:rsidP="00ED066A">
          <w:pPr>
            <w:pStyle w:val="DFF968AA8F9842F197CF5979B5C9073C2"/>
          </w:pPr>
          <w:r w:rsidRPr="002268C7">
            <w:rPr>
              <w:rStyle w:val="PlaceholderText"/>
              <w:rFonts w:ascii="Aptos Display" w:hAnsi="Aptos Display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C942A16F1ACA445AB71CA424AE943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72EBE-B4EB-403B-A6D1-46F789909BA5}"/>
      </w:docPartPr>
      <w:docPartBody>
        <w:p w:rsidR="00B71136" w:rsidRDefault="00ED066A" w:rsidP="00ED066A">
          <w:pPr>
            <w:pStyle w:val="C942A16F1ACA445AB71CA424AE943F2B2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BC0BA7FEE66446E9B25A7442AC02D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95EF9-8D2C-4D28-903D-31758DEC3EED}"/>
      </w:docPartPr>
      <w:docPartBody>
        <w:p w:rsidR="00B71136" w:rsidRDefault="00ED066A" w:rsidP="00ED066A">
          <w:pPr>
            <w:pStyle w:val="BC0BA7FEE66446E9B25A7442AC02D3D02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9EB4E8D6F7A74570B8C85CEEBB67F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07C67-149A-4ECE-9906-0423DAE004FE}"/>
      </w:docPartPr>
      <w:docPartBody>
        <w:p w:rsidR="00B71136" w:rsidRDefault="00ED066A" w:rsidP="00ED066A">
          <w:pPr>
            <w:pStyle w:val="9EB4E8D6F7A74570B8C85CEEBB67F5482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A24967A2E15446A1B8432DE20FDB7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8A0DB-4D45-4D2E-8A3B-3BC454246D99}"/>
      </w:docPartPr>
      <w:docPartBody>
        <w:p w:rsidR="00B71136" w:rsidRDefault="00ED066A" w:rsidP="00ED066A">
          <w:pPr>
            <w:pStyle w:val="A24967A2E15446A1B8432DE20FDB7CFF2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99E264D895064499979FC7AB0B124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63BF1-16E7-47E6-93E1-57B5AE403F25}"/>
      </w:docPartPr>
      <w:docPartBody>
        <w:p w:rsidR="00B71136" w:rsidRDefault="00ED066A" w:rsidP="00ED066A">
          <w:pPr>
            <w:pStyle w:val="99E264D895064499979FC7AB0B12494C2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AA04C8F10A7D42EFA58BEA2861980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1EC40-6FC5-43D5-B5D3-CF88EA06549C}"/>
      </w:docPartPr>
      <w:docPartBody>
        <w:p w:rsidR="00B71136" w:rsidRDefault="00ED066A" w:rsidP="00ED066A">
          <w:pPr>
            <w:pStyle w:val="AA04C8F10A7D42EFA58BEA2861980ADF2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8D5AFA204A4B4B9A9FFF138CDEEC4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AB95-6B2D-43FE-B75A-7BADBD7507D2}"/>
      </w:docPartPr>
      <w:docPartBody>
        <w:p w:rsidR="00B71136" w:rsidRDefault="00ED066A" w:rsidP="00ED066A">
          <w:pPr>
            <w:pStyle w:val="8D5AFA204A4B4B9A9FFF138CDEEC48F72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4509EE44CB5344E2A776478763E10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7089D-1CAC-4998-B50F-8BB5C9112716}"/>
      </w:docPartPr>
      <w:docPartBody>
        <w:p w:rsidR="00B71136" w:rsidRDefault="00ED066A" w:rsidP="00ED066A">
          <w:pPr>
            <w:pStyle w:val="4509EE44CB5344E2A776478763E10DFF2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07E2A77BF20548839FB951ACBE422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760ED-4C5C-41A8-8CDD-AADE51B3F28C}"/>
      </w:docPartPr>
      <w:docPartBody>
        <w:p w:rsidR="00B71136" w:rsidRDefault="00ED066A" w:rsidP="00ED066A">
          <w:pPr>
            <w:pStyle w:val="07E2A77BF20548839FB951ACBE4227442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21AEDBCDFE5F4F04B0D77125CECE7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E45FE-A0F1-44A1-BB8B-510BF8D412C6}"/>
      </w:docPartPr>
      <w:docPartBody>
        <w:p w:rsidR="00B71136" w:rsidRDefault="00ED066A" w:rsidP="00ED066A">
          <w:pPr>
            <w:pStyle w:val="21AEDBCDFE5F4F04B0D77125CECE7E622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3323A08590BC403FA106106B60FA2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083FE-514E-4D7F-A949-63BDF5DA586A}"/>
      </w:docPartPr>
      <w:docPartBody>
        <w:p w:rsidR="00B71136" w:rsidRDefault="00ED066A" w:rsidP="00ED066A">
          <w:pPr>
            <w:pStyle w:val="3323A08590BC403FA106106B60FA26DB2"/>
          </w:pPr>
          <w:r w:rsidRPr="00C555F8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8E7885E26EE34796AC940FBF851E7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7C110-7D04-4360-A446-AB4FEA33DEFA}"/>
      </w:docPartPr>
      <w:docPartBody>
        <w:p w:rsidR="00B71136" w:rsidRDefault="00ED066A" w:rsidP="00ED066A">
          <w:pPr>
            <w:pStyle w:val="8E7885E26EE34796AC940FBF851E7F2C2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E71EEB7B04334DB29359EFBE32D0C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146CB-5824-4CD9-B100-CB4D86BA3C62}"/>
      </w:docPartPr>
      <w:docPartBody>
        <w:p w:rsidR="00B71136" w:rsidRDefault="00ED066A" w:rsidP="00ED066A">
          <w:pPr>
            <w:pStyle w:val="E71EEB7B04334DB29359EFBE32D0C19F2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803B35FE9CF24A099F651F557058C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A9888-71DB-4211-A2F7-F62B5C543B46}"/>
      </w:docPartPr>
      <w:docPartBody>
        <w:p w:rsidR="00B71136" w:rsidRDefault="00ED066A" w:rsidP="00ED066A">
          <w:pPr>
            <w:pStyle w:val="803B35FE9CF24A099F651F557058C4CB2"/>
          </w:pPr>
          <w:r w:rsidRPr="002268C7">
            <w:rPr>
              <w:rStyle w:val="PlaceholderText"/>
              <w:rFonts w:ascii="Aptos Display" w:hAnsi="Aptos Display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C780197CF7B843698A7C031EC5E98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76EAE0-653F-4498-8EC1-7F1360E7E3E3}"/>
      </w:docPartPr>
      <w:docPartBody>
        <w:p w:rsidR="00B71136" w:rsidRDefault="00ED066A" w:rsidP="00ED066A">
          <w:pPr>
            <w:pStyle w:val="C780197CF7B843698A7C031EC5E9838B3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310F0420C82F472181DD04835A907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19A5F-535F-4D36-9151-B38C8E662F8B}"/>
      </w:docPartPr>
      <w:docPartBody>
        <w:p w:rsidR="00B71136" w:rsidRDefault="00ED066A" w:rsidP="00ED066A">
          <w:pPr>
            <w:pStyle w:val="310F0420C82F472181DD04835A9076C53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B43A8C17B98A411F840B4583F1D55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58F4E-113B-414C-B644-5CE155C49B0A}"/>
      </w:docPartPr>
      <w:docPartBody>
        <w:p w:rsidR="00B71136" w:rsidRDefault="00ED066A" w:rsidP="00ED066A">
          <w:pPr>
            <w:pStyle w:val="B43A8C17B98A411F840B4583F1D55EAD3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9D1C044072A24DD08E9858DDC61F6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E20FA-2D98-4467-940F-F132AA490937}"/>
      </w:docPartPr>
      <w:docPartBody>
        <w:p w:rsidR="00B71136" w:rsidRDefault="00ED066A" w:rsidP="00ED066A">
          <w:pPr>
            <w:pStyle w:val="9D1C044072A24DD08E9858DDC61F69313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6740F830976C40DEB115F26CA150A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506D8-7CE0-481D-A0B6-6CA69FEA329A}"/>
      </w:docPartPr>
      <w:docPartBody>
        <w:p w:rsidR="00CB1F28" w:rsidRDefault="00ED066A" w:rsidP="00ED066A">
          <w:pPr>
            <w:pStyle w:val="6740F830976C40DEB115F26CA150A9911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38DDD8B5A34645FA8A4FE18E8D282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379A0-BE00-471E-974E-70AE7B3DB46F}"/>
      </w:docPartPr>
      <w:docPartBody>
        <w:p w:rsidR="00CB1F28" w:rsidRDefault="00ED066A" w:rsidP="00ED066A">
          <w:pPr>
            <w:pStyle w:val="38DDD8B5A34645FA8A4FE18E8D2821D12"/>
          </w:pPr>
          <w:r w:rsidRPr="00B20041">
            <w:rPr>
              <w:rStyle w:val="PlaceholderText"/>
              <w:rFonts w:ascii="Aptos Display" w:hAnsi="Aptos Display"/>
              <w:b/>
              <w:bCs/>
              <w:sz w:val="20"/>
              <w:szCs w:val="20"/>
              <w:shd w:val="clear" w:color="auto" w:fill="F2F2F2" w:themeFill="background1" w:themeFillShade="F2"/>
            </w:rPr>
            <w:t>INSERT SCHOOL NAME</w:t>
          </w:r>
        </w:p>
      </w:docPartBody>
    </w:docPart>
    <w:docPart>
      <w:docPartPr>
        <w:name w:val="65022B9FE1A44A36BD4236B12636A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F7F9D-C2FB-43F3-AA51-2A890AE39613}"/>
      </w:docPartPr>
      <w:docPartBody>
        <w:p w:rsidR="00CB1F28" w:rsidRDefault="00ED066A" w:rsidP="00ED066A">
          <w:pPr>
            <w:pStyle w:val="65022B9FE1A44A36BD4236B12636A4261"/>
          </w:pPr>
          <w:r w:rsidRPr="00574643">
            <w:rPr>
              <w:rStyle w:val="PlaceholderText"/>
              <w:b/>
              <w:bCs/>
              <w:shd w:val="clear" w:color="auto" w:fill="F2F2F2" w:themeFill="background1" w:themeFillShade="F2"/>
            </w:rPr>
            <w:t>Enter Program Name</w:t>
          </w:r>
        </w:p>
      </w:docPartBody>
    </w:docPart>
    <w:docPart>
      <w:docPartPr>
        <w:name w:val="527DDF404A6240E8A6F355E16C174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D9772-37BB-4620-9700-FE537253244D}"/>
      </w:docPartPr>
      <w:docPartBody>
        <w:p w:rsidR="00F51E16" w:rsidRDefault="00357BE3" w:rsidP="00357BE3">
          <w:pPr>
            <w:pStyle w:val="527DDF404A6240E8A6F355E16C1742E9"/>
          </w:pPr>
          <w:r w:rsidRPr="00221A82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.</w:t>
          </w:r>
        </w:p>
      </w:docPartBody>
    </w:docPart>
    <w:docPart>
      <w:docPartPr>
        <w:name w:val="18CEEF121AFF4362BB9149616DC7F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888AA-AFA4-42E5-AF8E-219253D3F048}"/>
      </w:docPartPr>
      <w:docPartBody>
        <w:p w:rsidR="00F51E16" w:rsidRDefault="00357BE3" w:rsidP="00357BE3">
          <w:pPr>
            <w:pStyle w:val="18CEEF121AFF4362BB9149616DC7F270"/>
          </w:pPr>
          <w:r w:rsidRPr="002268C7">
            <w:rPr>
              <w:rStyle w:val="PlaceholderText"/>
              <w:rFonts w:ascii="Aptos Display" w:hAnsi="Aptos Display"/>
              <w:sz w:val="20"/>
              <w:szCs w:val="20"/>
              <w:shd w:val="clear" w:color="auto" w:fill="F2F2F2" w:themeFill="background1" w:themeFillShade="F2"/>
            </w:rPr>
            <w:t>Click here to enter text</w:t>
          </w:r>
          <w:r w:rsidRPr="002268C7">
            <w:rPr>
              <w:rStyle w:val="PlaceholderText"/>
              <w:rFonts w:ascii="Aptos Display" w:hAnsi="Aptos Display"/>
              <w:shd w:val="clear" w:color="auto" w:fill="F2F2F2" w:themeFill="background1" w:themeFillShade="F2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1136"/>
    <w:rsid w:val="003467FE"/>
    <w:rsid w:val="00357BE3"/>
    <w:rsid w:val="004E737B"/>
    <w:rsid w:val="00841C95"/>
    <w:rsid w:val="00852A55"/>
    <w:rsid w:val="008A7EB0"/>
    <w:rsid w:val="00960D70"/>
    <w:rsid w:val="009D6DE4"/>
    <w:rsid w:val="00B71136"/>
    <w:rsid w:val="00B7131F"/>
    <w:rsid w:val="00BE5610"/>
    <w:rsid w:val="00CB1F28"/>
    <w:rsid w:val="00DD1AAD"/>
    <w:rsid w:val="00ED066A"/>
    <w:rsid w:val="00F51E16"/>
    <w:rsid w:val="00F84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7BE3"/>
    <w:rPr>
      <w:color w:val="666666"/>
    </w:rPr>
  </w:style>
  <w:style w:type="paragraph" w:customStyle="1" w:styleId="CCC93923E6474FBB9926B309636D327C">
    <w:name w:val="CCC93923E6474FBB9926B309636D327C"/>
    <w:rsid w:val="00B71136"/>
  </w:style>
  <w:style w:type="paragraph" w:customStyle="1" w:styleId="364C21290F1C467C92FAFEE1215F08D1">
    <w:name w:val="364C21290F1C467C92FAFEE1215F08D1"/>
    <w:rsid w:val="00B71136"/>
  </w:style>
  <w:style w:type="paragraph" w:customStyle="1" w:styleId="6740F830976C40DEB115F26CA150A9911">
    <w:name w:val="6740F830976C40DEB115F26CA150A9911"/>
    <w:rsid w:val="00ED066A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38DDD8B5A34645FA8A4FE18E8D2821D12">
    <w:name w:val="38DDD8B5A34645FA8A4FE18E8D2821D1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5022B9FE1A44A36BD4236B12636A4261">
    <w:name w:val="65022B9FE1A44A36BD4236B12636A4261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2AC2592E2DC433BA6C4EF3EC7D3343B2">
    <w:name w:val="52AC2592E2DC433BA6C4EF3EC7D3343B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6E048B111694629A6B63DC173D211652">
    <w:name w:val="76E048B111694629A6B63DC173D21165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A4095C671F14F8BBD85EF361A727CE22">
    <w:name w:val="BA4095C671F14F8BBD85EF361A727CE2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AE1E05EAB5846DD9ECA735F6A1B0B9B2">
    <w:name w:val="5AE1E05EAB5846DD9ECA735F6A1B0B9B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DCD7DEAD184455D854F580CE48782422">
    <w:name w:val="8DCD7DEAD184455D854F580CE4878242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FF968AA8F9842F197CF5979B5C9073C2">
    <w:name w:val="DFF968AA8F9842F197CF5979B5C9073C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942A16F1ACA445AB71CA424AE943F2B2">
    <w:name w:val="C942A16F1ACA445AB71CA424AE943F2B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780197CF7B843698A7C031EC5E9838B3">
    <w:name w:val="C780197CF7B843698A7C031EC5E9838B3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C0BA7FEE66446E9B25A7442AC02D3D02">
    <w:name w:val="BC0BA7FEE66446E9B25A7442AC02D3D0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EB4E8D6F7A74570B8C85CEEBB67F5482">
    <w:name w:val="9EB4E8D6F7A74570B8C85CEEBB67F548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24967A2E15446A1B8432DE20FDB7CFF2">
    <w:name w:val="A24967A2E15446A1B8432DE20FDB7CFF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9E264D895064499979FC7AB0B12494C2">
    <w:name w:val="99E264D895064499979FC7AB0B12494C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43A8C17B98A411F840B4583F1D55EAD3">
    <w:name w:val="B43A8C17B98A411F840B4583F1D55EAD3"/>
    <w:rsid w:val="00ED066A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9D1C044072A24DD08E9858DDC61F69313">
    <w:name w:val="9D1C044072A24DD08E9858DDC61F69313"/>
    <w:rsid w:val="00ED066A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AA04C8F10A7D42EFA58BEA2861980ADF2">
    <w:name w:val="AA04C8F10A7D42EFA58BEA2861980ADF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D5AFA204A4B4B9A9FFF138CDEEC48F72">
    <w:name w:val="8D5AFA204A4B4B9A9FFF138CDEEC48F7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1AEDBCDFE5F4F04B0D77125CECE7E622">
    <w:name w:val="21AEDBCDFE5F4F04B0D77125CECE7E62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4509EE44CB5344E2A776478763E10DFF2">
    <w:name w:val="4509EE44CB5344E2A776478763E10DFF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7E2A77BF20548839FB951ACBE4227442">
    <w:name w:val="07E2A77BF20548839FB951ACBE422744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10F0420C82F472181DD04835A9076C53">
    <w:name w:val="310F0420C82F472181DD04835A9076C53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323A08590BC403FA106106B60FA26DB2">
    <w:name w:val="3323A08590BC403FA106106B60FA26DB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E7885E26EE34796AC940FBF851E7F2C2">
    <w:name w:val="8E7885E26EE34796AC940FBF851E7F2C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03B35FE9CF24A099F651F557058C4CB2">
    <w:name w:val="803B35FE9CF24A099F651F557058C4CB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E71EEB7B04334DB29359EFBE32D0C19F2">
    <w:name w:val="E71EEB7B04334DB29359EFBE32D0C19F2"/>
    <w:rsid w:val="00ED066A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27DDF404A6240E8A6F355E16C1742E9">
    <w:name w:val="527DDF404A6240E8A6F355E16C1742E9"/>
    <w:rsid w:val="00357BE3"/>
  </w:style>
  <w:style w:type="paragraph" w:customStyle="1" w:styleId="18CEEF121AFF4362BB9149616DC7F270">
    <w:name w:val="18CEEF121AFF4362BB9149616DC7F270"/>
    <w:rsid w:val="00357B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fbdd45-96c9-4ead-9afe-c965a536019e" xsi:nil="true"/>
    <lcf76f155ced4ddcb4097134ff3c332f xmlns="10e0e787-060f-4cf7-9551-5605779585a1">
      <Terms xmlns="http://schemas.microsoft.com/office/infopath/2007/PartnerControls"/>
    </lcf76f155ced4ddcb4097134ff3c332f>
    <Notes xmlns="10e0e787-060f-4cf7-9551-5605779585a1" xsi:nil="true"/>
    <Emailuploadedby xmlns="10e0e787-060f-4cf7-9551-5605779585a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27D6552D292E44AA06A423EA28B951" ma:contentTypeVersion="19" ma:contentTypeDescription="Create a new document." ma:contentTypeScope="" ma:versionID="8f304e9825a28340edf2a81d8c910181">
  <xsd:schema xmlns:xsd="http://www.w3.org/2001/XMLSchema" xmlns:xs="http://www.w3.org/2001/XMLSchema" xmlns:p="http://schemas.microsoft.com/office/2006/metadata/properties" xmlns:ns2="10e0e787-060f-4cf7-9551-5605779585a1" xmlns:ns3="d3fbdd45-96c9-4ead-9afe-c965a536019e" targetNamespace="http://schemas.microsoft.com/office/2006/metadata/properties" ma:root="true" ma:fieldsID="5d17b7e86f1d45bc05eb04c5d13ae27c" ns2:_="" ns3:_="">
    <xsd:import namespace="10e0e787-060f-4cf7-9551-5605779585a1"/>
    <xsd:import namespace="d3fbdd45-96c9-4ead-9afe-c965a53601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2:Notes" minOccurs="0"/>
                <xsd:element ref="ns2:Emailupload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e0e787-060f-4cf7-9551-5605779585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b8cc222-65fd-42cc-aeaa-058f903907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Notes" ma:index="24" nillable="true" ma:displayName="Notes" ma:description="Notes" ma:format="Dropdown" ma:internalName="Notes">
      <xsd:simpleType>
        <xsd:restriction base="dms:Note">
          <xsd:maxLength value="255"/>
        </xsd:restriction>
      </xsd:simpleType>
    </xsd:element>
    <xsd:element name="Emailuploadedby" ma:index="25" nillable="true" ma:displayName="Email uploaded by" ma:format="Dropdown" ma:internalName="Emailuploadedb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bdd45-96c9-4ead-9afe-c965a53601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6b9949e-2d53-43a1-84c2-166ff1c60fe9}" ma:internalName="TaxCatchAll" ma:showField="CatchAllData" ma:web="d3fbdd45-96c9-4ead-9afe-c965a53601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1D83D7-C1E3-4FFD-93CD-80DECE6D0BFD}">
  <ds:schemaRefs>
    <ds:schemaRef ds:uri="http://schemas.microsoft.com/office/2006/metadata/properties"/>
    <ds:schemaRef ds:uri="http://schemas.microsoft.com/office/infopath/2007/PartnerControls"/>
    <ds:schemaRef ds:uri="d3fbdd45-96c9-4ead-9afe-c965a536019e"/>
    <ds:schemaRef ds:uri="10e0e787-060f-4cf7-9551-5605779585a1"/>
  </ds:schemaRefs>
</ds:datastoreItem>
</file>

<file path=customXml/itemProps2.xml><?xml version="1.0" encoding="utf-8"?>
<ds:datastoreItem xmlns:ds="http://schemas.openxmlformats.org/officeDocument/2006/customXml" ds:itemID="{AF5E55B7-2952-4967-A7D0-485ED33065B7}"/>
</file>

<file path=customXml/itemProps3.xml><?xml version="1.0" encoding="utf-8"?>
<ds:datastoreItem xmlns:ds="http://schemas.openxmlformats.org/officeDocument/2006/customXml" ds:itemID="{A92D8438-78C0-497A-985D-82925DAEF1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C1E205-7664-6341-AC5F-C5B7C6392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Links>
    <vt:vector size="6" baseType="variant">
      <vt:variant>
        <vt:i4>458844</vt:i4>
      </vt:variant>
      <vt:variant>
        <vt:i4>0</vt:i4>
      </vt:variant>
      <vt:variant>
        <vt:i4>0</vt:i4>
      </vt:variant>
      <vt:variant>
        <vt:i4>5</vt:i4>
      </vt:variant>
      <vt:variant>
        <vt:lpwstr>https://www.sandiegocounty.gov/content/sdc/hhsa/programs/bhs/workforce/schoolink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ina Dall</dc:creator>
  <cp:keywords/>
  <dc:description/>
  <cp:lastModifiedBy>Crowder, Rhonda</cp:lastModifiedBy>
  <cp:revision>2</cp:revision>
  <cp:lastPrinted>2018-08-14T20:44:00Z</cp:lastPrinted>
  <dcterms:created xsi:type="dcterms:W3CDTF">2025-08-12T22:30:00Z</dcterms:created>
  <dcterms:modified xsi:type="dcterms:W3CDTF">2025-08-12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27D6552D292E44AA06A423EA28B951</vt:lpwstr>
  </property>
</Properties>
</file>